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2462" w14:textId="624EF3B4" w:rsidR="001C078A" w:rsidRDefault="008D79AC" w:rsidP="001C078A">
      <w:pPr>
        <w:spacing w:before="360" w:line="720" w:lineRule="exact"/>
        <w:rPr>
          <w:rFonts w:ascii="Arial" w:hAnsi="Arial" w:cs="Arial"/>
          <w:sz w:val="34"/>
          <w:szCs w:val="34"/>
          <w:lang w:eastAsia="zh-HK"/>
        </w:rPr>
      </w:pPr>
      <w:r>
        <w:rPr>
          <w:rFonts w:ascii="Arial" w:hAnsi="Arial" w:cs="Arial"/>
          <w:noProof/>
          <w:sz w:val="34"/>
          <w:szCs w:val="3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1958CED" wp14:editId="3DD148EA">
                <wp:simplePos x="0" y="0"/>
                <wp:positionH relativeFrom="column">
                  <wp:posOffset>2343222</wp:posOffset>
                </wp:positionH>
                <wp:positionV relativeFrom="paragraph">
                  <wp:posOffset>179705</wp:posOffset>
                </wp:positionV>
                <wp:extent cx="3166745" cy="608330"/>
                <wp:effectExtent l="0" t="0" r="0" b="1270"/>
                <wp:wrapNone/>
                <wp:docPr id="410" name="Text Box 4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6745" cy="608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396E19" w14:textId="6F68DE7A" w:rsidR="00C7422D" w:rsidRPr="001C078A" w:rsidRDefault="00C7422D" w:rsidP="009E0BBC">
                            <w:r w:rsidRPr="001C078A">
                              <w:rPr>
                                <w:rFonts w:ascii="Arial" w:hAnsi="Arial" w:cs="Arial" w:hint="eastAsia"/>
                                <w:sz w:val="32"/>
                                <w:szCs w:val="32"/>
                                <w:lang w:eastAsia="zh-HK"/>
                              </w:rPr>
                              <w:t>(</w:t>
                            </w:r>
                            <w:r w:rsidR="007F081B" w:rsidRPr="001C078A"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>1</w:t>
                            </w:r>
                            <w:r w:rsidR="001F5C38" w:rsidRPr="001C078A"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>B</w:t>
                            </w:r>
                            <w:r w:rsidR="007F081B" w:rsidRPr="001C078A"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 xml:space="preserve"> Ch</w:t>
                            </w:r>
                            <w:r w:rsidR="00CF6067" w:rsidRPr="001C078A"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 xml:space="preserve"> </w:t>
                            </w:r>
                            <w:r w:rsidR="001C078A"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>3</w:t>
                            </w:r>
                            <w:r w:rsidRPr="001C078A">
                              <w:rPr>
                                <w:rFonts w:ascii="Arial" w:hAnsi="Arial" w:cs="Arial" w:hint="eastAsia"/>
                                <w:sz w:val="32"/>
                                <w:szCs w:val="32"/>
                                <w:lang w:eastAsia="zh-HK"/>
                              </w:rPr>
                              <w:t xml:space="preserve"> p.</w:t>
                            </w:r>
                            <w:r w:rsidR="001C078A"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>29</w:t>
                            </w:r>
                            <w:r w:rsidRPr="001C078A">
                              <w:rPr>
                                <w:rFonts w:ascii="Arial" w:hAnsi="Arial" w:cs="Arial" w:hint="eastAsia"/>
                                <w:sz w:val="32"/>
                                <w:szCs w:val="32"/>
                                <w:lang w:eastAsia="zh-HK"/>
                              </w:rPr>
                              <w:t>)</w:t>
                            </w:r>
                            <w:r w:rsidR="00714514" w:rsidRPr="001C078A"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 xml:space="preserve"> (Extra question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958CED" id="_x0000_t202" coordsize="21600,21600" o:spt="202" path="m,l,21600r21600,l21600,xe">
                <v:stroke joinstyle="miter"/>
                <v:path gradientshapeok="t" o:connecttype="rect"/>
              </v:shapetype>
              <v:shape id="Text Box 410" o:spid="_x0000_s1026" type="#_x0000_t202" style="position:absolute;margin-left:184.5pt;margin-top:14.15pt;width:249.35pt;height:47.9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" filled="f" stroked="f">
                <v:textbox>
                  <w:txbxContent>
                    <w:p w14:paraId="1F396E19" w14:textId="6F68DE7A" w:rsidR="00C7422D" w:rsidRPr="001C078A" w:rsidRDefault="00C7422D" w:rsidP="009E0BBC">
                      <w:r w:rsidRPr="001C078A">
                        <w:rPr>
                          <w:rFonts w:ascii="Arial" w:hAnsi="Arial" w:cs="Arial" w:hint="eastAsia"/>
                          <w:sz w:val="32"/>
                          <w:szCs w:val="32"/>
                          <w:lang w:eastAsia="zh-HK"/>
                        </w:rPr>
                        <w:t>(</w:t>
                      </w:r>
                      <w:r w:rsidR="007F081B" w:rsidRPr="001C078A"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>1</w:t>
                      </w:r>
                      <w:r w:rsidR="001F5C38" w:rsidRPr="001C078A"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>B</w:t>
                      </w:r>
                      <w:r w:rsidR="007F081B" w:rsidRPr="001C078A"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 xml:space="preserve"> Ch</w:t>
                      </w:r>
                      <w:r w:rsidR="00CF6067" w:rsidRPr="001C078A"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 xml:space="preserve"> </w:t>
                      </w:r>
                      <w:r w:rsidR="001C078A"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>3</w:t>
                      </w:r>
                      <w:r w:rsidRPr="001C078A">
                        <w:rPr>
                          <w:rFonts w:ascii="Arial" w:hAnsi="Arial" w:cs="Arial" w:hint="eastAsia"/>
                          <w:sz w:val="32"/>
                          <w:szCs w:val="32"/>
                          <w:lang w:eastAsia="zh-HK"/>
                        </w:rPr>
                        <w:t xml:space="preserve"> p.</w:t>
                      </w:r>
                      <w:r w:rsidR="001C078A"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>29</w:t>
                      </w:r>
                      <w:r w:rsidRPr="001C078A">
                        <w:rPr>
                          <w:rFonts w:ascii="Arial" w:hAnsi="Arial" w:cs="Arial" w:hint="eastAsia"/>
                          <w:sz w:val="32"/>
                          <w:szCs w:val="32"/>
                          <w:lang w:eastAsia="zh-HK"/>
                        </w:rPr>
                        <w:t>)</w:t>
                      </w:r>
                      <w:r w:rsidR="00714514" w:rsidRPr="001C078A"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 xml:space="preserve"> (Extra questions)</w:t>
                      </w:r>
                    </w:p>
                  </w:txbxContent>
                </v:textbox>
              </v:shape>
            </w:pict>
          </mc:Fallback>
        </mc:AlternateContent>
      </w:r>
      <w:r w:rsidRPr="008D79AC">
        <w:rPr>
          <w:rFonts w:ascii="Arial" w:hAnsi="Arial" w:cs="Arial"/>
          <w:noProof/>
          <w:sz w:val="34"/>
          <w:szCs w:val="34"/>
          <w:lang w:eastAsia="zh-HK"/>
        </w:rPr>
        <w:drawing>
          <wp:inline distT="0" distB="0" distL="0" distR="0" wp14:anchorId="03F4FC22" wp14:editId="07846C54">
            <wp:extent cx="6840220" cy="540385"/>
            <wp:effectExtent l="0" t="0" r="0" b="0"/>
            <wp:docPr id="7717338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733859" name="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54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189EE" w14:textId="7C0F94C5" w:rsidR="00E277F8" w:rsidRDefault="00842975" w:rsidP="001C3369">
      <w:pPr>
        <w:spacing w:line="720" w:lineRule="exact"/>
        <w:rPr>
          <w:rFonts w:ascii="Arial" w:hAnsi="Arial" w:cs="Arial"/>
          <w:sz w:val="34"/>
          <w:szCs w:val="34"/>
          <w:lang w:eastAsia="zh-HK"/>
        </w:rPr>
      </w:pPr>
      <w:r w:rsidRPr="00BC5DAA">
        <w:rPr>
          <w:rFonts w:ascii="Arial" w:hAnsi="Arial" w:cs="Arial" w:hint="eastAsia"/>
          <w:sz w:val="34"/>
          <w:szCs w:val="34"/>
          <w:lang w:eastAsia="zh-HK"/>
        </w:rPr>
        <w:t>Date: __________________</w:t>
      </w:r>
      <w:r>
        <w:rPr>
          <w:rFonts w:ascii="Arial" w:hAnsi="Arial" w:cs="Arial" w:hint="eastAsia"/>
          <w:sz w:val="34"/>
          <w:szCs w:val="34"/>
          <w:lang w:eastAsia="zh-HK"/>
        </w:rPr>
        <w:t>______</w:t>
      </w:r>
      <w:r w:rsidRPr="00BC5DAA">
        <w:rPr>
          <w:rFonts w:ascii="Arial" w:hAnsi="Arial" w:cs="Arial" w:hint="eastAsia"/>
          <w:sz w:val="34"/>
          <w:szCs w:val="34"/>
          <w:lang w:eastAsia="zh-HK"/>
        </w:rPr>
        <w:t xml:space="preserve">___ </w:t>
      </w:r>
    </w:p>
    <w:p w14:paraId="75E278EC" w14:textId="3C2B7A1F" w:rsidR="001C3369" w:rsidRPr="001C3369" w:rsidRDefault="001C3369" w:rsidP="001C3369">
      <w:pPr>
        <w:snapToGrid w:val="0"/>
        <w:rPr>
          <w:rFonts w:ascii="Arial" w:hAnsi="Arial" w:cs="Arial"/>
          <w:sz w:val="34"/>
          <w:szCs w:val="34"/>
          <w:lang w:eastAsia="zh-HK"/>
        </w:rPr>
      </w:pPr>
    </w:p>
    <w:p w14:paraId="52A51107" w14:textId="10B67C96" w:rsidR="008543AD" w:rsidRPr="007C3F98" w:rsidRDefault="007D10DD" w:rsidP="007173BE">
      <w:pPr>
        <w:pStyle w:val="RubicHead"/>
        <w:spacing w:after="120"/>
        <w:rPr>
          <w:sz w:val="36"/>
          <w:szCs w:val="36"/>
          <w:lang w:val="en-US"/>
        </w:rPr>
      </w:pPr>
      <w:r>
        <w:rPr>
          <w:rFonts w:eastAsiaTheme="minorEastAsia"/>
          <w:sz w:val="36"/>
          <w:szCs w:val="36"/>
          <w:lang w:val="en-US" w:eastAsia="zh-HK"/>
        </w:rPr>
        <w:t xml:space="preserve">Blacken </w:t>
      </w:r>
      <w:r w:rsidRPr="007D10DD">
        <w:rPr>
          <w:rFonts w:eastAsiaTheme="minorEastAsia"/>
          <w:iCs/>
          <w:sz w:val="40"/>
          <w:szCs w:val="40"/>
          <w:lang w:val="en-US" w:eastAsia="zh-HK"/>
        </w:rPr>
        <w:sym w:font="Symbol" w:char="F0B7"/>
      </w:r>
      <w:r>
        <w:rPr>
          <w:rFonts w:eastAsiaTheme="minorEastAsia"/>
          <w:sz w:val="36"/>
          <w:szCs w:val="36"/>
          <w:lang w:val="en-US" w:eastAsia="zh-HK"/>
        </w:rPr>
        <w:t xml:space="preserve"> the circles</w:t>
      </w:r>
      <w:r w:rsidR="00157905">
        <w:rPr>
          <w:rFonts w:eastAsiaTheme="minorEastAsia"/>
          <w:sz w:val="36"/>
          <w:szCs w:val="36"/>
          <w:lang w:val="en-US" w:eastAsia="zh-HK"/>
        </w:rPr>
        <w:t xml:space="preserve"> and answer the question</w:t>
      </w:r>
      <w:r w:rsidR="00F15BFD">
        <w:rPr>
          <w:rFonts w:eastAsiaTheme="minorEastAsia"/>
          <w:sz w:val="36"/>
          <w:szCs w:val="36"/>
          <w:lang w:val="en-US" w:eastAsia="zh-HK"/>
        </w:rPr>
        <w:t>s</w:t>
      </w:r>
      <w:r w:rsidR="00157905">
        <w:rPr>
          <w:rFonts w:eastAsiaTheme="minorEastAsia"/>
          <w:sz w:val="36"/>
          <w:szCs w:val="36"/>
          <w:lang w:val="en-US" w:eastAsia="zh-HK"/>
        </w:rPr>
        <w:t xml:space="preserve"> in complete sentence</w:t>
      </w:r>
      <w:r w:rsidR="00F15BFD">
        <w:rPr>
          <w:rFonts w:eastAsiaTheme="minorEastAsia"/>
          <w:sz w:val="36"/>
          <w:szCs w:val="36"/>
          <w:lang w:val="en-US" w:eastAsia="zh-HK"/>
        </w:rPr>
        <w:t>s</w:t>
      </w:r>
      <w:r w:rsidR="00157905">
        <w:rPr>
          <w:rFonts w:eastAsiaTheme="minorEastAsia"/>
          <w:sz w:val="36"/>
          <w:szCs w:val="36"/>
          <w:lang w:val="en-US" w:eastAsia="zh-HK"/>
        </w:rPr>
        <w:t>.</w:t>
      </w:r>
    </w:p>
    <w:p w14:paraId="755DB802" w14:textId="2973CD66" w:rsidR="006D3A5E" w:rsidRDefault="008D79AC" w:rsidP="006D3A5E">
      <w:pPr>
        <w:ind w:left="482" w:hanging="482"/>
      </w:pPr>
      <w:r>
        <w:rPr>
          <w:rFonts w:ascii="Arial" w:hAnsi="Arial" w:cs="Arial"/>
          <w:b/>
          <w:sz w:val="36"/>
          <w:szCs w:val="32"/>
          <w:lang w:eastAsia="zh-HK"/>
        </w:rPr>
        <w:t>1</w:t>
      </w:r>
      <w:r w:rsidR="006D3A5E">
        <w:rPr>
          <w:rFonts w:ascii="Arial" w:hAnsi="Arial" w:cs="Arial" w:hint="eastAsia"/>
          <w:b/>
          <w:sz w:val="36"/>
          <w:szCs w:val="32"/>
          <w:lang w:eastAsia="zh-HK"/>
        </w:rPr>
        <w:tab/>
      </w:r>
      <w:r w:rsidR="006D3A5E">
        <w:rPr>
          <w:rFonts w:ascii="Arial" w:hAnsi="Arial" w:cs="Arial"/>
          <w:bCs/>
          <w:sz w:val="36"/>
          <w:szCs w:val="32"/>
          <w:lang w:eastAsia="zh-HK"/>
        </w:rPr>
        <w:t xml:space="preserve">Read </w:t>
      </w:r>
      <w:r w:rsidR="001C078A">
        <w:rPr>
          <w:rFonts w:ascii="Arial" w:hAnsi="Arial" w:cs="Arial"/>
          <w:bCs/>
          <w:sz w:val="36"/>
          <w:szCs w:val="32"/>
          <w:lang w:eastAsia="zh-HK"/>
        </w:rPr>
        <w:t>Part</w:t>
      </w:r>
      <w:r w:rsidR="006D3A5E">
        <w:rPr>
          <w:rFonts w:ascii="Arial" w:hAnsi="Arial" w:cs="Arial"/>
          <w:bCs/>
          <w:sz w:val="36"/>
          <w:szCs w:val="32"/>
          <w:lang w:eastAsia="zh-HK"/>
        </w:rPr>
        <w:t xml:space="preserve"> </w:t>
      </w:r>
      <w:r w:rsidR="001C078A">
        <w:rPr>
          <w:rFonts w:ascii="Arial" w:hAnsi="Arial" w:cs="Arial"/>
          <w:bCs/>
          <w:sz w:val="36"/>
          <w:szCs w:val="32"/>
          <w:lang w:eastAsia="zh-HK"/>
        </w:rPr>
        <w:t>3</w:t>
      </w:r>
      <w:r w:rsidR="006D3A5E">
        <w:rPr>
          <w:rFonts w:ascii="Arial" w:hAnsi="Arial" w:cs="Arial"/>
          <w:bCs/>
          <w:sz w:val="36"/>
          <w:szCs w:val="32"/>
          <w:lang w:eastAsia="zh-HK"/>
        </w:rPr>
        <w:t xml:space="preserve">: </w:t>
      </w:r>
      <w:r w:rsidR="001C078A">
        <w:rPr>
          <w:rFonts w:ascii="Arial" w:hAnsi="Arial" w:cs="Arial"/>
          <w:bCs/>
          <w:color w:val="808080" w:themeColor="background1" w:themeShade="80"/>
          <w:sz w:val="36"/>
          <w:szCs w:val="32"/>
          <w:lang w:eastAsia="zh-HK"/>
        </w:rPr>
        <w:t>It turns into a butterfly</w:t>
      </w:r>
      <w:r w:rsidR="006D3A5E" w:rsidRPr="008415DE">
        <w:rPr>
          <w:rFonts w:ascii="Arial" w:hAnsi="Arial" w:cs="Arial"/>
          <w:bCs/>
          <w:color w:val="808080" w:themeColor="background1" w:themeShade="80"/>
          <w:sz w:val="36"/>
          <w:szCs w:val="32"/>
          <w:lang w:eastAsia="zh-HK"/>
        </w:rPr>
        <w:t>.</w:t>
      </w:r>
      <w:r w:rsidR="006D3A5E">
        <w:rPr>
          <w:rFonts w:ascii="Arial" w:hAnsi="Arial" w:cs="Arial"/>
          <w:bCs/>
          <w:sz w:val="36"/>
          <w:szCs w:val="32"/>
          <w:lang w:eastAsia="zh-HK"/>
        </w:rPr>
        <w:t xml:space="preserve"> The word ‘</w:t>
      </w:r>
      <w:r w:rsidR="001C078A">
        <w:rPr>
          <w:rFonts w:ascii="Arial" w:hAnsi="Arial" w:cs="Arial"/>
          <w:bCs/>
          <w:sz w:val="36"/>
          <w:szCs w:val="32"/>
          <w:lang w:eastAsia="zh-HK"/>
        </w:rPr>
        <w:t>It</w:t>
      </w:r>
      <w:r w:rsidR="006D3A5E">
        <w:rPr>
          <w:rFonts w:ascii="Arial" w:hAnsi="Arial" w:cs="Arial"/>
          <w:bCs/>
          <w:sz w:val="36"/>
          <w:szCs w:val="32"/>
          <w:lang w:eastAsia="zh-HK"/>
        </w:rPr>
        <w:t>’ refers to __</w:t>
      </w:r>
      <w:proofErr w:type="gramStart"/>
      <w:r w:rsidR="006D3A5E">
        <w:rPr>
          <w:rFonts w:ascii="Arial" w:hAnsi="Arial" w:cs="Arial"/>
          <w:bCs/>
          <w:sz w:val="36"/>
          <w:szCs w:val="32"/>
          <w:lang w:eastAsia="zh-HK"/>
        </w:rPr>
        <w:t>_ .</w:t>
      </w:r>
      <w:proofErr w:type="gramEnd"/>
    </w:p>
    <w:p w14:paraId="2C670EBB" w14:textId="7A4D5ED7" w:rsidR="001C078A" w:rsidRDefault="001C078A" w:rsidP="001C078A">
      <w:pPr>
        <w:rPr>
          <w:rFonts w:ascii="Arial" w:hAnsi="Arial" w:cs="Arial"/>
          <w:bCs/>
          <w:sz w:val="36"/>
          <w:szCs w:val="32"/>
          <w:lang w:eastAsia="zh-HK"/>
        </w:rPr>
      </w:pPr>
      <w:r>
        <w:rPr>
          <w:rFonts w:ascii="Arial" w:hAnsi="Arial" w:cs="Arial"/>
          <w:bCs/>
          <w:sz w:val="36"/>
          <w:szCs w:val="32"/>
          <w:lang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 w:rsidRPr="007D10DD">
        <w:rPr>
          <w:rFonts w:ascii="Arial" w:hAnsi="Arial" w:cs="Arial"/>
          <w:bCs/>
          <w:sz w:val="36"/>
          <w:szCs w:val="32"/>
          <w:lang w:eastAsia="zh-HK"/>
        </w:rPr>
        <w:t xml:space="preserve"> </w:t>
      </w:r>
      <w:r>
        <w:rPr>
          <w:rFonts w:ascii="Arial" w:hAnsi="Arial" w:cs="Arial"/>
          <w:b/>
          <w:sz w:val="36"/>
          <w:szCs w:val="32"/>
          <w:lang w:eastAsia="zh-HK"/>
        </w:rPr>
        <w:t>A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>
        <w:rPr>
          <w:rFonts w:ascii="Arial" w:hAnsi="Arial" w:cs="Arial"/>
          <w:sz w:val="36"/>
          <w:szCs w:val="32"/>
          <w:lang w:eastAsia="zh-HK"/>
        </w:rPr>
        <w:t>the pupa</w:t>
      </w:r>
    </w:p>
    <w:p w14:paraId="08ACDE53" w14:textId="15C4D0EF" w:rsidR="001C078A" w:rsidRDefault="001C078A" w:rsidP="001C078A">
      <w:pPr>
        <w:ind w:firstLine="480"/>
        <w:rPr>
          <w:rFonts w:ascii="Arial" w:hAnsi="Arial" w:cs="Arial"/>
          <w:bCs/>
          <w:sz w:val="36"/>
          <w:szCs w:val="32"/>
          <w:lang w:eastAsia="zh-HK"/>
        </w:rPr>
      </w:pP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>
        <w:rPr>
          <w:rFonts w:ascii="Arial" w:hAnsi="Arial" w:cs="Arial"/>
          <w:b/>
          <w:sz w:val="36"/>
          <w:szCs w:val="32"/>
          <w:lang w:eastAsia="zh-HK"/>
        </w:rPr>
        <w:t xml:space="preserve"> B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>
        <w:rPr>
          <w:rFonts w:ascii="Arial" w:hAnsi="Arial" w:cs="Arial"/>
          <w:sz w:val="36"/>
          <w:szCs w:val="32"/>
          <w:lang w:eastAsia="zh-HK"/>
        </w:rPr>
        <w:t>the butterfly</w:t>
      </w:r>
    </w:p>
    <w:p w14:paraId="6AD9C714" w14:textId="1FEF17AE" w:rsidR="001C078A" w:rsidRPr="008C6EEE" w:rsidRDefault="001C078A" w:rsidP="001C078A">
      <w:pPr>
        <w:rPr>
          <w:rFonts w:ascii="Arial" w:hAnsi="Arial" w:cs="Arial"/>
          <w:bCs/>
          <w:sz w:val="36"/>
          <w:szCs w:val="32"/>
          <w:lang w:eastAsia="zh-HK"/>
        </w:rPr>
      </w:pPr>
      <w:r>
        <w:rPr>
          <w:rFonts w:ascii="Arial" w:hAnsi="Arial" w:cs="Arial"/>
          <w:b/>
          <w:sz w:val="36"/>
          <w:szCs w:val="32"/>
          <w:lang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>
        <w:rPr>
          <w:rFonts w:ascii="Arial" w:hAnsi="Arial" w:cs="Arial"/>
          <w:b/>
          <w:sz w:val="36"/>
          <w:szCs w:val="32"/>
          <w:lang w:eastAsia="zh-HK"/>
        </w:rPr>
        <w:t xml:space="preserve"> C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>
        <w:rPr>
          <w:rFonts w:ascii="Arial" w:hAnsi="Arial" w:cs="Arial"/>
          <w:bCs/>
          <w:sz w:val="36"/>
          <w:szCs w:val="32"/>
          <w:lang w:eastAsia="zh-HK"/>
        </w:rPr>
        <w:t>the caterpillar</w:t>
      </w:r>
    </w:p>
    <w:p w14:paraId="41E36CED" w14:textId="24AD2718" w:rsidR="006609C6" w:rsidRPr="008D79AC" w:rsidRDefault="006609C6" w:rsidP="008D79AC">
      <w:pPr>
        <w:snapToGrid w:val="0"/>
        <w:spacing w:line="0" w:lineRule="atLeast"/>
        <w:rPr>
          <w:rFonts w:ascii="Arial" w:hAnsi="Arial" w:cs="Arial"/>
          <w:b/>
          <w:sz w:val="28"/>
          <w:szCs w:val="28"/>
          <w:lang w:eastAsia="zh-HK"/>
        </w:rPr>
      </w:pPr>
    </w:p>
    <w:p w14:paraId="17043DCA" w14:textId="1C6E0C40" w:rsidR="006D3A5E" w:rsidRDefault="008D79AC" w:rsidP="006D3A5E">
      <w:pPr>
        <w:ind w:left="482" w:hanging="482"/>
      </w:pPr>
      <w:r>
        <w:rPr>
          <w:rFonts w:ascii="Arial" w:hAnsi="Arial" w:cs="Arial"/>
          <w:b/>
          <w:sz w:val="36"/>
          <w:szCs w:val="32"/>
          <w:lang w:eastAsia="zh-HK"/>
        </w:rPr>
        <w:t>2</w:t>
      </w:r>
      <w:r w:rsidR="006D3A5E">
        <w:rPr>
          <w:rFonts w:ascii="Arial" w:hAnsi="Arial" w:cs="Arial" w:hint="eastAsia"/>
          <w:b/>
          <w:sz w:val="36"/>
          <w:szCs w:val="32"/>
          <w:lang w:eastAsia="zh-HK"/>
        </w:rPr>
        <w:tab/>
      </w:r>
      <w:r w:rsidR="00F15BFD">
        <w:rPr>
          <w:rFonts w:ascii="Arial" w:hAnsi="Arial" w:cs="Arial"/>
          <w:bCs/>
          <w:sz w:val="36"/>
          <w:szCs w:val="32"/>
          <w:lang w:eastAsia="zh-HK"/>
        </w:rPr>
        <w:t>What comes out when the case of a pupa opens?</w:t>
      </w:r>
    </w:p>
    <w:p w14:paraId="18C33F75" w14:textId="7CFC634F" w:rsidR="006D3A5E" w:rsidRDefault="006D3A5E" w:rsidP="006D3A5E">
      <w:pPr>
        <w:rPr>
          <w:rFonts w:ascii="Arial" w:hAnsi="Arial" w:cs="Arial"/>
          <w:bCs/>
          <w:sz w:val="36"/>
          <w:szCs w:val="32"/>
          <w:lang w:eastAsia="zh-HK"/>
        </w:rPr>
      </w:pPr>
      <w:r>
        <w:rPr>
          <w:rFonts w:ascii="Arial" w:hAnsi="Arial" w:cs="Arial"/>
          <w:b/>
          <w:sz w:val="36"/>
          <w:szCs w:val="32"/>
          <w:lang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 w:rsidRPr="007D10DD">
        <w:rPr>
          <w:rFonts w:ascii="Arial" w:hAnsi="Arial" w:cs="Arial"/>
          <w:bCs/>
          <w:sz w:val="36"/>
          <w:szCs w:val="32"/>
          <w:lang w:eastAsia="zh-HK"/>
        </w:rPr>
        <w:t xml:space="preserve"> </w:t>
      </w:r>
      <w:r>
        <w:rPr>
          <w:rFonts w:ascii="Arial" w:hAnsi="Arial" w:cs="Arial"/>
          <w:b/>
          <w:sz w:val="36"/>
          <w:szCs w:val="32"/>
          <w:lang w:eastAsia="zh-HK"/>
        </w:rPr>
        <w:t>A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 w:rsidR="008D79AC">
        <w:rPr>
          <w:rFonts w:ascii="Arial" w:hAnsi="Arial" w:cs="Arial"/>
          <w:sz w:val="36"/>
          <w:szCs w:val="32"/>
          <w:lang w:eastAsia="zh-HK"/>
        </w:rPr>
        <w:t>a bigger pupa</w:t>
      </w:r>
    </w:p>
    <w:p w14:paraId="15663383" w14:textId="2F14637F" w:rsidR="006D3A5E" w:rsidRDefault="006D3A5E" w:rsidP="006D3A5E">
      <w:pPr>
        <w:ind w:firstLine="480"/>
        <w:rPr>
          <w:rFonts w:ascii="Arial" w:hAnsi="Arial" w:cs="Arial"/>
          <w:bCs/>
          <w:sz w:val="36"/>
          <w:szCs w:val="32"/>
          <w:lang w:eastAsia="zh-HK"/>
        </w:rPr>
      </w:pP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>
        <w:rPr>
          <w:rFonts w:ascii="Arial" w:hAnsi="Arial" w:cs="Arial"/>
          <w:b/>
          <w:sz w:val="36"/>
          <w:szCs w:val="32"/>
          <w:lang w:eastAsia="zh-HK"/>
        </w:rPr>
        <w:t xml:space="preserve"> B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 w:rsidR="00F15BFD">
        <w:rPr>
          <w:rFonts w:ascii="Arial" w:hAnsi="Arial" w:cs="Arial"/>
          <w:sz w:val="36"/>
          <w:szCs w:val="32"/>
          <w:lang w:eastAsia="zh-HK"/>
        </w:rPr>
        <w:t>a butterfly</w:t>
      </w:r>
    </w:p>
    <w:p w14:paraId="2D248B76" w14:textId="475FE466" w:rsidR="00035FD7" w:rsidRPr="008D79AC" w:rsidRDefault="006D3A5E" w:rsidP="008D79AC">
      <w:pPr>
        <w:rPr>
          <w:rFonts w:ascii="Arial" w:hAnsi="Arial" w:cs="Arial"/>
          <w:bCs/>
          <w:sz w:val="36"/>
          <w:szCs w:val="32"/>
          <w:lang w:eastAsia="zh-HK"/>
        </w:rPr>
      </w:pPr>
      <w:r>
        <w:rPr>
          <w:rFonts w:ascii="Arial" w:hAnsi="Arial" w:cs="Arial"/>
          <w:b/>
          <w:sz w:val="36"/>
          <w:szCs w:val="32"/>
          <w:lang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>
        <w:rPr>
          <w:rFonts w:ascii="Arial" w:hAnsi="Arial" w:cs="Arial"/>
          <w:b/>
          <w:sz w:val="36"/>
          <w:szCs w:val="32"/>
          <w:lang w:eastAsia="zh-HK"/>
        </w:rPr>
        <w:t xml:space="preserve"> C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 w:rsidR="00F15BFD">
        <w:rPr>
          <w:rFonts w:ascii="Arial" w:hAnsi="Arial" w:cs="Arial"/>
          <w:bCs/>
          <w:sz w:val="36"/>
          <w:szCs w:val="32"/>
          <w:lang w:eastAsia="zh-HK"/>
        </w:rPr>
        <w:t>a caterpillar</w:t>
      </w:r>
    </w:p>
    <w:p w14:paraId="3E825CD7" w14:textId="77777777" w:rsidR="008D79AC" w:rsidRPr="008D79AC" w:rsidRDefault="008D79AC" w:rsidP="008D79AC">
      <w:pPr>
        <w:snapToGrid w:val="0"/>
        <w:rPr>
          <w:rFonts w:ascii="Arial" w:hAnsi="Arial" w:cs="Arial"/>
          <w:b/>
          <w:sz w:val="28"/>
          <w:szCs w:val="28"/>
          <w:lang w:eastAsia="zh-HK"/>
        </w:rPr>
      </w:pPr>
    </w:p>
    <w:p w14:paraId="1CD1D5F5" w14:textId="77777777" w:rsidR="008D79AC" w:rsidRDefault="008D79AC" w:rsidP="008D79AC">
      <w:pPr>
        <w:ind w:left="482" w:hanging="482"/>
      </w:pPr>
      <w:r>
        <w:rPr>
          <w:rFonts w:ascii="Arial" w:hAnsi="Arial" w:cs="Arial"/>
          <w:b/>
          <w:sz w:val="36"/>
          <w:szCs w:val="32"/>
          <w:lang w:eastAsia="zh-HK"/>
        </w:rPr>
        <w:t>3</w:t>
      </w:r>
      <w:r>
        <w:rPr>
          <w:rFonts w:ascii="Arial" w:hAnsi="Arial" w:cs="Arial" w:hint="eastAsia"/>
          <w:b/>
          <w:sz w:val="36"/>
          <w:szCs w:val="32"/>
          <w:lang w:eastAsia="zh-HK"/>
        </w:rPr>
        <w:tab/>
      </w:r>
      <w:r>
        <w:rPr>
          <w:rFonts w:ascii="Arial" w:hAnsi="Arial" w:cs="Arial"/>
          <w:bCs/>
          <w:sz w:val="36"/>
          <w:szCs w:val="32"/>
          <w:lang w:eastAsia="zh-HK"/>
        </w:rPr>
        <w:t>Butterflies taste with their __</w:t>
      </w:r>
      <w:proofErr w:type="gramStart"/>
      <w:r>
        <w:rPr>
          <w:rFonts w:ascii="Arial" w:hAnsi="Arial" w:cs="Arial"/>
          <w:bCs/>
          <w:sz w:val="36"/>
          <w:szCs w:val="32"/>
          <w:lang w:eastAsia="zh-HK"/>
        </w:rPr>
        <w:t>_ .</w:t>
      </w:r>
      <w:proofErr w:type="gramEnd"/>
    </w:p>
    <w:p w14:paraId="3909C88F" w14:textId="6D11C021" w:rsidR="008D79AC" w:rsidRPr="006609C6" w:rsidRDefault="008D79AC" w:rsidP="008D79AC">
      <w:pPr>
        <w:rPr>
          <w:rFonts w:ascii="Arial" w:hAnsi="Arial" w:cs="Arial"/>
          <w:bCs/>
          <w:sz w:val="36"/>
          <w:szCs w:val="32"/>
          <w:lang w:eastAsia="zh-HK"/>
        </w:rPr>
      </w:pPr>
      <w:r>
        <w:rPr>
          <w:rFonts w:ascii="Arial" w:hAnsi="Arial" w:cs="Arial"/>
          <w:b/>
          <w:sz w:val="36"/>
          <w:szCs w:val="32"/>
          <w:lang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 w:rsidRPr="007D10DD">
        <w:rPr>
          <w:rFonts w:ascii="Arial" w:hAnsi="Arial" w:cs="Arial"/>
          <w:bCs/>
          <w:sz w:val="36"/>
          <w:szCs w:val="32"/>
          <w:lang w:eastAsia="zh-HK"/>
        </w:rPr>
        <w:t xml:space="preserve"> </w:t>
      </w:r>
      <w:r>
        <w:rPr>
          <w:rFonts w:ascii="Arial" w:hAnsi="Arial" w:cs="Arial"/>
          <w:b/>
          <w:sz w:val="36"/>
          <w:szCs w:val="32"/>
          <w:lang w:eastAsia="zh-HK"/>
        </w:rPr>
        <w:t>A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>
        <w:rPr>
          <w:rFonts w:ascii="Arial" w:hAnsi="Arial" w:cs="Arial"/>
          <w:sz w:val="36"/>
          <w:szCs w:val="32"/>
          <w:lang w:eastAsia="zh-HK"/>
        </w:rPr>
        <w:t>wings</w:t>
      </w:r>
      <w:r>
        <w:rPr>
          <w:rFonts w:ascii="Arial" w:hAnsi="Arial" w:cs="Arial"/>
          <w:bCs/>
          <w:sz w:val="36"/>
          <w:szCs w:val="32"/>
          <w:lang w:eastAsia="zh-HK"/>
        </w:rPr>
        <w:tab/>
      </w:r>
      <w:r>
        <w:rPr>
          <w:rFonts w:ascii="Arial" w:hAnsi="Arial" w:cs="Arial"/>
          <w:bCs/>
          <w:sz w:val="36"/>
          <w:szCs w:val="32"/>
          <w:lang w:eastAsia="zh-HK"/>
        </w:rPr>
        <w:tab/>
      </w:r>
      <w:r>
        <w:rPr>
          <w:rFonts w:ascii="Arial" w:hAnsi="Arial" w:cs="Arial"/>
          <w:bCs/>
          <w:sz w:val="36"/>
          <w:szCs w:val="32"/>
          <w:lang w:eastAsia="zh-HK"/>
        </w:rPr>
        <w:tab/>
      </w:r>
      <w:r>
        <w:rPr>
          <w:rFonts w:ascii="Arial" w:hAnsi="Arial" w:cs="Arial"/>
          <w:bCs/>
          <w:sz w:val="36"/>
          <w:szCs w:val="32"/>
          <w:lang w:eastAsia="zh-HK"/>
        </w:rPr>
        <w:tab/>
      </w:r>
      <w:r>
        <w:rPr>
          <w:rFonts w:ascii="Arial" w:hAnsi="Arial" w:cs="Arial"/>
          <w:bCs/>
          <w:sz w:val="36"/>
          <w:szCs w:val="32"/>
          <w:lang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>
        <w:rPr>
          <w:rFonts w:ascii="Arial" w:hAnsi="Arial" w:cs="Arial"/>
          <w:b/>
          <w:sz w:val="36"/>
          <w:szCs w:val="32"/>
          <w:lang w:eastAsia="zh-HK"/>
        </w:rPr>
        <w:t xml:space="preserve"> B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>
        <w:rPr>
          <w:rFonts w:ascii="Arial" w:hAnsi="Arial" w:cs="Arial"/>
          <w:sz w:val="36"/>
          <w:szCs w:val="32"/>
          <w:lang w:eastAsia="zh-HK"/>
        </w:rPr>
        <w:t>feet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>
        <w:rPr>
          <w:rFonts w:ascii="Arial" w:hAnsi="Arial" w:cs="Arial"/>
          <w:b/>
          <w:sz w:val="36"/>
          <w:szCs w:val="32"/>
          <w:lang w:eastAsia="zh-HK"/>
        </w:rPr>
        <w:t xml:space="preserve"> C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>
        <w:rPr>
          <w:rFonts w:ascii="Arial" w:hAnsi="Arial" w:cs="Arial"/>
          <w:bCs/>
          <w:sz w:val="36"/>
          <w:szCs w:val="32"/>
          <w:lang w:eastAsia="zh-HK"/>
        </w:rPr>
        <w:t>eyes</w:t>
      </w:r>
    </w:p>
    <w:p w14:paraId="2A3072A2" w14:textId="77777777" w:rsidR="008D79AC" w:rsidRPr="008D79AC" w:rsidRDefault="008D79AC" w:rsidP="008D79AC">
      <w:pPr>
        <w:snapToGrid w:val="0"/>
        <w:rPr>
          <w:rFonts w:ascii="Arial" w:hAnsi="Arial" w:cs="Arial"/>
          <w:b/>
          <w:sz w:val="28"/>
          <w:szCs w:val="28"/>
          <w:lang w:eastAsia="zh-HK"/>
        </w:rPr>
      </w:pPr>
    </w:p>
    <w:p w14:paraId="14534BDB" w14:textId="7DDE96E2" w:rsidR="00157905" w:rsidRDefault="00157905" w:rsidP="00157905">
      <w:pPr>
        <w:ind w:left="482" w:hanging="482"/>
      </w:pPr>
      <w:r>
        <w:rPr>
          <w:rFonts w:ascii="Arial" w:hAnsi="Arial" w:cs="Arial"/>
          <w:b/>
          <w:sz w:val="36"/>
          <w:szCs w:val="32"/>
          <w:lang w:eastAsia="zh-HK"/>
        </w:rPr>
        <w:t>4</w:t>
      </w:r>
      <w:r>
        <w:rPr>
          <w:rFonts w:ascii="Arial" w:hAnsi="Arial" w:cs="Arial" w:hint="eastAsia"/>
          <w:b/>
          <w:sz w:val="36"/>
          <w:szCs w:val="32"/>
          <w:lang w:eastAsia="zh-HK"/>
        </w:rPr>
        <w:tab/>
      </w:r>
      <w:r w:rsidR="00F15BFD">
        <w:rPr>
          <w:rFonts w:ascii="Arial" w:hAnsi="Arial" w:cs="Arial"/>
          <w:bCs/>
          <w:sz w:val="36"/>
          <w:szCs w:val="32"/>
          <w:lang w:eastAsia="zh-HK"/>
        </w:rPr>
        <w:t>What do butterflies eat?</w:t>
      </w:r>
    </w:p>
    <w:p w14:paraId="5A91D318" w14:textId="2C54AE30" w:rsidR="00157905" w:rsidRPr="008415DE" w:rsidRDefault="00157905" w:rsidP="00157905">
      <w:pPr>
        <w:rPr>
          <w:rFonts w:ascii="Arial" w:hAnsi="Arial" w:cs="Arial"/>
          <w:sz w:val="36"/>
          <w:szCs w:val="32"/>
          <w:lang w:val="en-GB" w:eastAsia="zh-HK"/>
        </w:rPr>
      </w:pPr>
      <w:r>
        <w:rPr>
          <w:rFonts w:ascii="Arial" w:hAnsi="Arial" w:cs="Arial"/>
          <w:b/>
          <w:sz w:val="36"/>
          <w:szCs w:val="32"/>
          <w:lang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 w:rsidRPr="007D10DD">
        <w:rPr>
          <w:rFonts w:ascii="Arial" w:hAnsi="Arial" w:cs="Arial"/>
          <w:bCs/>
          <w:sz w:val="36"/>
          <w:szCs w:val="32"/>
          <w:lang w:eastAsia="zh-HK"/>
        </w:rPr>
        <w:t xml:space="preserve"> </w:t>
      </w:r>
      <w:r>
        <w:rPr>
          <w:rFonts w:ascii="Arial" w:hAnsi="Arial" w:cs="Arial"/>
          <w:b/>
          <w:sz w:val="36"/>
          <w:szCs w:val="32"/>
          <w:lang w:eastAsia="zh-HK"/>
        </w:rPr>
        <w:t>A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 w:rsidR="00F15BFD">
        <w:rPr>
          <w:rFonts w:ascii="Arial" w:hAnsi="Arial" w:cs="Arial"/>
          <w:sz w:val="36"/>
          <w:szCs w:val="32"/>
          <w:lang w:eastAsia="zh-HK"/>
        </w:rPr>
        <w:t>leaves</w:t>
      </w:r>
      <w:r w:rsidR="008415DE">
        <w:rPr>
          <w:rFonts w:ascii="Arial" w:hAnsi="Arial" w:cs="Arial"/>
          <w:sz w:val="36"/>
          <w:szCs w:val="32"/>
          <w:lang w:eastAsia="zh-HK"/>
        </w:rPr>
        <w:t xml:space="preserve"> </w:t>
      </w:r>
      <w:r w:rsidR="008415DE">
        <w:rPr>
          <w:rFonts w:ascii="Arial" w:hAnsi="Arial" w:cs="Arial"/>
          <w:sz w:val="36"/>
          <w:szCs w:val="32"/>
          <w:lang w:val="en-GB" w:eastAsia="zh-HK"/>
        </w:rPr>
        <w:tab/>
      </w:r>
      <w:r w:rsidR="008415DE">
        <w:rPr>
          <w:rFonts w:ascii="Arial" w:hAnsi="Arial" w:cs="Arial"/>
          <w:sz w:val="36"/>
          <w:szCs w:val="32"/>
          <w:lang w:val="en-GB" w:eastAsia="zh-HK"/>
        </w:rPr>
        <w:tab/>
      </w:r>
      <w:r w:rsidR="008415DE">
        <w:rPr>
          <w:rFonts w:ascii="Arial" w:hAnsi="Arial" w:cs="Arial"/>
          <w:sz w:val="36"/>
          <w:szCs w:val="32"/>
          <w:lang w:val="en-GB" w:eastAsia="zh-HK"/>
        </w:rPr>
        <w:tab/>
      </w:r>
      <w:r w:rsidR="00F15BFD">
        <w:rPr>
          <w:rFonts w:ascii="Arial" w:hAnsi="Arial" w:cs="Arial"/>
          <w:sz w:val="36"/>
          <w:szCs w:val="32"/>
          <w:lang w:val="en-GB"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>
        <w:rPr>
          <w:rFonts w:ascii="Arial" w:hAnsi="Arial" w:cs="Arial"/>
          <w:b/>
          <w:sz w:val="36"/>
          <w:szCs w:val="32"/>
          <w:lang w:eastAsia="zh-HK"/>
        </w:rPr>
        <w:t xml:space="preserve"> B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 w:rsidR="00F15BFD">
        <w:rPr>
          <w:rFonts w:ascii="Arial" w:hAnsi="Arial" w:cs="Arial"/>
          <w:sz w:val="36"/>
          <w:szCs w:val="32"/>
          <w:lang w:eastAsia="zh-HK"/>
        </w:rPr>
        <w:t>eggs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 w:rsidR="00F15BFD">
        <w:rPr>
          <w:rFonts w:ascii="Arial" w:hAnsi="Arial" w:cs="Arial"/>
          <w:b/>
          <w:sz w:val="36"/>
          <w:szCs w:val="32"/>
          <w:lang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>
        <w:rPr>
          <w:rFonts w:ascii="Arial" w:hAnsi="Arial" w:cs="Arial"/>
          <w:b/>
          <w:sz w:val="36"/>
          <w:szCs w:val="32"/>
          <w:lang w:eastAsia="zh-HK"/>
        </w:rPr>
        <w:t xml:space="preserve"> C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 w:rsidR="00F15BFD">
        <w:rPr>
          <w:rFonts w:ascii="Arial" w:hAnsi="Arial" w:cs="Arial"/>
          <w:bCs/>
          <w:sz w:val="36"/>
          <w:szCs w:val="32"/>
          <w:lang w:eastAsia="zh-HK"/>
        </w:rPr>
        <w:t>nectar</w:t>
      </w:r>
      <w:r w:rsidR="008415DE">
        <w:rPr>
          <w:rFonts w:ascii="Arial" w:hAnsi="Arial" w:cs="Arial"/>
          <w:bCs/>
          <w:sz w:val="36"/>
          <w:szCs w:val="32"/>
          <w:lang w:eastAsia="zh-HK"/>
        </w:rPr>
        <w:t xml:space="preserve"> </w:t>
      </w:r>
    </w:p>
    <w:p w14:paraId="491E1237" w14:textId="77777777" w:rsidR="00157905" w:rsidRPr="008D79AC" w:rsidRDefault="00157905" w:rsidP="00157905">
      <w:pPr>
        <w:snapToGrid w:val="0"/>
        <w:rPr>
          <w:rFonts w:ascii="Arial" w:hAnsi="Arial" w:cs="Arial"/>
          <w:b/>
          <w:sz w:val="28"/>
          <w:szCs w:val="28"/>
          <w:lang w:eastAsia="zh-HK"/>
        </w:rPr>
      </w:pPr>
    </w:p>
    <w:p w14:paraId="6772328B" w14:textId="1812551A" w:rsidR="008D79AC" w:rsidRDefault="008D79AC" w:rsidP="008D79AC">
      <w:pPr>
        <w:ind w:left="482" w:hanging="482"/>
      </w:pPr>
      <w:r>
        <w:rPr>
          <w:rFonts w:ascii="Arial" w:hAnsi="Arial" w:cs="Arial"/>
          <w:b/>
          <w:sz w:val="36"/>
          <w:szCs w:val="32"/>
          <w:lang w:eastAsia="zh-HK"/>
        </w:rPr>
        <w:t>5</w:t>
      </w:r>
      <w:r>
        <w:rPr>
          <w:rFonts w:ascii="Arial" w:hAnsi="Arial" w:cs="Arial" w:hint="eastAsia"/>
          <w:b/>
          <w:sz w:val="36"/>
          <w:szCs w:val="32"/>
          <w:lang w:eastAsia="zh-HK"/>
        </w:rPr>
        <w:tab/>
      </w:r>
      <w:r>
        <w:rPr>
          <w:rFonts w:ascii="Arial" w:hAnsi="Arial" w:cs="Arial"/>
          <w:bCs/>
          <w:sz w:val="36"/>
          <w:szCs w:val="32"/>
          <w:lang w:eastAsia="zh-HK"/>
        </w:rPr>
        <w:t xml:space="preserve">Which </w:t>
      </w:r>
      <w:proofErr w:type="gramStart"/>
      <w:r>
        <w:rPr>
          <w:rFonts w:ascii="Arial" w:hAnsi="Arial" w:cs="Arial"/>
          <w:bCs/>
          <w:sz w:val="36"/>
          <w:szCs w:val="32"/>
          <w:lang w:eastAsia="zh-HK"/>
        </w:rPr>
        <w:t>word</w:t>
      </w:r>
      <w:proofErr w:type="gramEnd"/>
      <w:r>
        <w:rPr>
          <w:rFonts w:ascii="Arial" w:hAnsi="Arial" w:cs="Arial"/>
          <w:bCs/>
          <w:sz w:val="36"/>
          <w:szCs w:val="32"/>
          <w:lang w:eastAsia="zh-HK"/>
        </w:rPr>
        <w:t xml:space="preserve"> from the text means ‘very small’?</w:t>
      </w:r>
    </w:p>
    <w:p w14:paraId="2309FC27" w14:textId="7EFA8D75" w:rsidR="008D79AC" w:rsidRPr="008415DE" w:rsidRDefault="008D79AC" w:rsidP="008D79AC">
      <w:pPr>
        <w:rPr>
          <w:rFonts w:ascii="Arial" w:hAnsi="Arial" w:cs="Arial"/>
          <w:sz w:val="36"/>
          <w:szCs w:val="32"/>
          <w:lang w:val="en-GB" w:eastAsia="zh-HK"/>
        </w:rPr>
      </w:pPr>
      <w:r>
        <w:rPr>
          <w:rFonts w:ascii="Arial" w:hAnsi="Arial" w:cs="Arial"/>
          <w:b/>
          <w:sz w:val="36"/>
          <w:szCs w:val="32"/>
          <w:lang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 w:rsidRPr="007D10DD">
        <w:rPr>
          <w:rFonts w:ascii="Arial" w:hAnsi="Arial" w:cs="Arial"/>
          <w:bCs/>
          <w:sz w:val="36"/>
          <w:szCs w:val="32"/>
          <w:lang w:eastAsia="zh-HK"/>
        </w:rPr>
        <w:t xml:space="preserve"> </w:t>
      </w:r>
      <w:r>
        <w:rPr>
          <w:rFonts w:ascii="Arial" w:hAnsi="Arial" w:cs="Arial"/>
          <w:b/>
          <w:sz w:val="36"/>
          <w:szCs w:val="32"/>
          <w:lang w:eastAsia="zh-HK"/>
        </w:rPr>
        <w:t>A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>
        <w:rPr>
          <w:rFonts w:ascii="Arial" w:hAnsi="Arial" w:cs="Arial"/>
          <w:sz w:val="36"/>
          <w:szCs w:val="32"/>
          <w:lang w:eastAsia="zh-HK"/>
        </w:rPr>
        <w:t xml:space="preserve">hatch </w:t>
      </w:r>
      <w:r>
        <w:rPr>
          <w:rFonts w:ascii="Arial" w:hAnsi="Arial" w:cs="Arial"/>
          <w:sz w:val="36"/>
          <w:szCs w:val="32"/>
          <w:lang w:val="en-GB" w:eastAsia="zh-HK"/>
        </w:rPr>
        <w:tab/>
      </w:r>
      <w:r>
        <w:rPr>
          <w:rFonts w:ascii="Arial" w:hAnsi="Arial" w:cs="Arial"/>
          <w:sz w:val="36"/>
          <w:szCs w:val="32"/>
          <w:lang w:val="en-GB" w:eastAsia="zh-HK"/>
        </w:rPr>
        <w:tab/>
      </w:r>
      <w:r>
        <w:rPr>
          <w:rFonts w:ascii="Arial" w:hAnsi="Arial" w:cs="Arial"/>
          <w:sz w:val="36"/>
          <w:szCs w:val="32"/>
          <w:lang w:val="en-GB" w:eastAsia="zh-HK"/>
        </w:rPr>
        <w:tab/>
      </w:r>
      <w:r>
        <w:rPr>
          <w:rFonts w:ascii="Arial" w:hAnsi="Arial" w:cs="Arial"/>
          <w:sz w:val="36"/>
          <w:szCs w:val="32"/>
          <w:lang w:val="en-GB"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>
        <w:rPr>
          <w:rFonts w:ascii="Arial" w:hAnsi="Arial" w:cs="Arial"/>
          <w:b/>
          <w:sz w:val="36"/>
          <w:szCs w:val="32"/>
          <w:lang w:eastAsia="zh-HK"/>
        </w:rPr>
        <w:t xml:space="preserve"> B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proofErr w:type="spellStart"/>
      <w:r>
        <w:rPr>
          <w:rFonts w:ascii="Arial" w:hAnsi="Arial" w:cs="Arial"/>
          <w:sz w:val="36"/>
          <w:szCs w:val="32"/>
          <w:lang w:eastAsia="zh-HK"/>
        </w:rPr>
        <w:t>colourful</w:t>
      </w:r>
      <w:proofErr w:type="spellEnd"/>
      <w:r>
        <w:rPr>
          <w:rFonts w:ascii="Arial" w:hAnsi="Arial" w:cs="Arial"/>
          <w:b/>
          <w:sz w:val="36"/>
          <w:szCs w:val="32"/>
          <w:lang w:eastAsia="zh-HK"/>
        </w:rPr>
        <w:tab/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>
        <w:rPr>
          <w:rFonts w:ascii="Arial" w:hAnsi="Arial" w:cs="Arial"/>
          <w:b/>
          <w:sz w:val="36"/>
          <w:szCs w:val="32"/>
          <w:lang w:eastAsia="zh-HK"/>
        </w:rPr>
        <w:t xml:space="preserve"> C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>
        <w:rPr>
          <w:rFonts w:ascii="Arial" w:hAnsi="Arial" w:cs="Arial"/>
          <w:bCs/>
          <w:sz w:val="36"/>
          <w:szCs w:val="32"/>
          <w:lang w:eastAsia="zh-HK"/>
        </w:rPr>
        <w:t>tiny</w:t>
      </w:r>
    </w:p>
    <w:p w14:paraId="1FAA721E" w14:textId="77777777" w:rsidR="008D79AC" w:rsidRPr="008D79AC" w:rsidRDefault="008D79AC" w:rsidP="008D79AC">
      <w:pPr>
        <w:snapToGrid w:val="0"/>
        <w:rPr>
          <w:rFonts w:ascii="Arial" w:hAnsi="Arial" w:cs="Arial"/>
          <w:b/>
          <w:sz w:val="36"/>
          <w:szCs w:val="32"/>
          <w:lang w:val="en-GB" w:eastAsia="zh-HK"/>
        </w:rPr>
      </w:pPr>
    </w:p>
    <w:p w14:paraId="08AA779E" w14:textId="4390A604" w:rsidR="00417155" w:rsidRPr="009249CA" w:rsidRDefault="008D79AC" w:rsidP="00417155">
      <w:pPr>
        <w:spacing w:before="60" w:after="120" w:line="600" w:lineRule="exact"/>
        <w:rPr>
          <w:rFonts w:ascii="Arial" w:hAnsi="Arial" w:cs="Arial"/>
          <w:sz w:val="36"/>
          <w:szCs w:val="32"/>
          <w:lang w:eastAsia="zh-HK"/>
        </w:rPr>
      </w:pPr>
      <w:r>
        <w:rPr>
          <w:rFonts w:ascii="Arial" w:hAnsi="Arial" w:cs="Arial"/>
          <w:b/>
          <w:sz w:val="36"/>
          <w:szCs w:val="32"/>
          <w:lang w:eastAsia="zh-HK"/>
        </w:rPr>
        <w:t>6</w:t>
      </w:r>
      <w:r w:rsidR="00417155" w:rsidRPr="009249CA">
        <w:rPr>
          <w:rFonts w:ascii="Arial" w:hAnsi="Arial" w:cs="Arial"/>
          <w:sz w:val="36"/>
          <w:szCs w:val="32"/>
          <w:lang w:eastAsia="zh-HK"/>
        </w:rPr>
        <w:tab/>
      </w:r>
      <w:r w:rsidR="00F15BFD">
        <w:rPr>
          <w:rFonts w:ascii="Arial" w:hAnsi="Arial" w:cs="Arial"/>
          <w:sz w:val="36"/>
          <w:szCs w:val="32"/>
          <w:lang w:eastAsia="zh-HK"/>
        </w:rPr>
        <w:t>Where do butterflies lay eggs?</w:t>
      </w:r>
    </w:p>
    <w:p w14:paraId="0EBB9535" w14:textId="0010CEF9" w:rsidR="00417155" w:rsidRDefault="00417155" w:rsidP="00417155">
      <w:pPr>
        <w:spacing w:before="60" w:after="120" w:line="600" w:lineRule="exact"/>
        <w:rPr>
          <w:rFonts w:ascii="Arial" w:hAnsi="Arial" w:cs="Arial"/>
          <w:sz w:val="36"/>
          <w:szCs w:val="32"/>
          <w:lang w:eastAsia="zh-HK"/>
        </w:rPr>
      </w:pPr>
      <w:r>
        <w:rPr>
          <w:rFonts w:ascii="Arial" w:hAnsi="Arial" w:cs="Arial"/>
          <w:sz w:val="36"/>
          <w:szCs w:val="32"/>
          <w:lang w:eastAsia="zh-HK"/>
        </w:rPr>
        <w:tab/>
      </w:r>
      <w:r w:rsidR="00F15BFD">
        <w:rPr>
          <w:rFonts w:ascii="Arial" w:hAnsi="Arial" w:cs="Arial"/>
          <w:sz w:val="36"/>
          <w:szCs w:val="32"/>
          <w:lang w:eastAsia="zh-HK"/>
        </w:rPr>
        <w:t>They lay eggs</w:t>
      </w:r>
      <w:r>
        <w:rPr>
          <w:rFonts w:ascii="Arial" w:hAnsi="Arial" w:cs="Arial"/>
          <w:sz w:val="36"/>
          <w:szCs w:val="32"/>
          <w:lang w:eastAsia="zh-HK"/>
        </w:rPr>
        <w:t xml:space="preserve"> _________________________</w:t>
      </w:r>
      <w:proofErr w:type="gramStart"/>
      <w:r>
        <w:rPr>
          <w:rFonts w:ascii="Arial" w:hAnsi="Arial" w:cs="Arial"/>
          <w:sz w:val="36"/>
          <w:szCs w:val="32"/>
          <w:lang w:eastAsia="zh-HK"/>
        </w:rPr>
        <w:t>_ .</w:t>
      </w:r>
      <w:proofErr w:type="gramEnd"/>
    </w:p>
    <w:p w14:paraId="4054AA31" w14:textId="1DB49CDD" w:rsidR="00F15BFD" w:rsidRPr="009249CA" w:rsidRDefault="008D79AC" w:rsidP="00F15BFD">
      <w:pPr>
        <w:spacing w:before="60" w:after="120" w:line="600" w:lineRule="exact"/>
        <w:rPr>
          <w:rFonts w:ascii="Arial" w:hAnsi="Arial" w:cs="Arial"/>
          <w:sz w:val="36"/>
          <w:szCs w:val="32"/>
          <w:lang w:eastAsia="zh-HK"/>
        </w:rPr>
      </w:pPr>
      <w:r>
        <w:rPr>
          <w:rFonts w:ascii="Arial" w:hAnsi="Arial" w:cs="Arial"/>
          <w:b/>
          <w:sz w:val="36"/>
          <w:szCs w:val="32"/>
          <w:lang w:eastAsia="zh-HK"/>
        </w:rPr>
        <w:t>7</w:t>
      </w:r>
      <w:r w:rsidR="00F15BFD" w:rsidRPr="009249CA">
        <w:rPr>
          <w:rFonts w:ascii="Arial" w:hAnsi="Arial" w:cs="Arial"/>
          <w:sz w:val="36"/>
          <w:szCs w:val="32"/>
          <w:lang w:eastAsia="zh-HK"/>
        </w:rPr>
        <w:tab/>
      </w:r>
      <w:r w:rsidR="00F15BFD">
        <w:rPr>
          <w:rFonts w:ascii="Arial" w:hAnsi="Arial" w:cs="Arial"/>
          <w:sz w:val="36"/>
          <w:szCs w:val="32"/>
          <w:lang w:eastAsia="zh-HK"/>
        </w:rPr>
        <w:t>What do caterpillars eat?</w:t>
      </w:r>
    </w:p>
    <w:p w14:paraId="0B11E76E" w14:textId="5A4FCCD5" w:rsidR="00F15BFD" w:rsidRDefault="00F15BFD" w:rsidP="00F15BFD">
      <w:pPr>
        <w:spacing w:before="60" w:after="120" w:line="600" w:lineRule="exact"/>
        <w:rPr>
          <w:rFonts w:ascii="Arial" w:hAnsi="Arial" w:cs="Arial"/>
          <w:sz w:val="36"/>
          <w:szCs w:val="32"/>
          <w:lang w:eastAsia="zh-HK"/>
        </w:rPr>
      </w:pPr>
      <w:r>
        <w:rPr>
          <w:rFonts w:ascii="Arial" w:hAnsi="Arial" w:cs="Arial"/>
          <w:sz w:val="36"/>
          <w:szCs w:val="32"/>
          <w:lang w:eastAsia="zh-HK"/>
        </w:rPr>
        <w:tab/>
        <w:t>They _________________________</w:t>
      </w:r>
      <w:proofErr w:type="gramStart"/>
      <w:r>
        <w:rPr>
          <w:rFonts w:ascii="Arial" w:hAnsi="Arial" w:cs="Arial"/>
          <w:sz w:val="36"/>
          <w:szCs w:val="32"/>
          <w:lang w:eastAsia="zh-HK"/>
        </w:rPr>
        <w:t>_ .</w:t>
      </w:r>
      <w:proofErr w:type="gramEnd"/>
    </w:p>
    <w:p w14:paraId="4D57DD8E" w14:textId="77777777" w:rsidR="00417155" w:rsidRDefault="00417155" w:rsidP="0089780F">
      <w:pPr>
        <w:snapToGrid w:val="0"/>
        <w:rPr>
          <w:rFonts w:ascii="Arial" w:hAnsi="Arial" w:cs="Arial"/>
          <w:sz w:val="36"/>
          <w:szCs w:val="32"/>
          <w:lang w:eastAsia="zh-HK"/>
        </w:rPr>
      </w:pPr>
    </w:p>
    <w:p w14:paraId="5FA9ECE9" w14:textId="77777777" w:rsidR="00AC5171" w:rsidRDefault="00AC5171" w:rsidP="00AC5171">
      <w:pPr>
        <w:pStyle w:val="BodyText02"/>
        <w:spacing w:afterLines="0"/>
        <w:rPr>
          <w:rFonts w:eastAsiaTheme="minorEastAsia"/>
          <w:bCs/>
          <w:color w:val="FF0000"/>
          <w:sz w:val="24"/>
          <w:szCs w:val="24"/>
          <w:lang w:eastAsia="zh-HK"/>
        </w:rPr>
      </w:pPr>
    </w:p>
    <w:p w14:paraId="2C7188C6" w14:textId="46830369" w:rsidR="00AC5171" w:rsidRPr="00AC5171" w:rsidRDefault="00AC5171" w:rsidP="007173BE">
      <w:pPr>
        <w:pStyle w:val="BodyText02"/>
        <w:spacing w:afterLines="0" w:line="276" w:lineRule="auto"/>
        <w:ind w:left="0" w:firstLine="0"/>
        <w:rPr>
          <w:rFonts w:eastAsiaTheme="minorEastAsia"/>
          <w:b/>
          <w:color w:val="FF0000"/>
          <w:sz w:val="24"/>
          <w:szCs w:val="24"/>
          <w:lang w:eastAsia="zh-HK"/>
        </w:rPr>
      </w:pPr>
      <w:r w:rsidRPr="00AC5171">
        <w:rPr>
          <w:rFonts w:eastAsiaTheme="minorEastAsia"/>
          <w:b/>
          <w:color w:val="FF0000"/>
          <w:sz w:val="24"/>
          <w:szCs w:val="24"/>
          <w:lang w:eastAsia="zh-HK"/>
        </w:rPr>
        <w:t>Answers:</w:t>
      </w:r>
    </w:p>
    <w:p w14:paraId="5D5BB0FE" w14:textId="3FF772B6" w:rsidR="007173BE" w:rsidRDefault="007173BE" w:rsidP="00493AB0">
      <w:pPr>
        <w:pStyle w:val="BodyText02"/>
        <w:spacing w:afterLines="0" w:line="276" w:lineRule="auto"/>
        <w:rPr>
          <w:rFonts w:eastAsiaTheme="minorEastAsia"/>
          <w:bCs/>
          <w:color w:val="FF0000"/>
          <w:sz w:val="24"/>
          <w:szCs w:val="24"/>
          <w:lang w:eastAsia="zh-HK"/>
        </w:rPr>
      </w:pPr>
      <w:r>
        <w:rPr>
          <w:rFonts w:eastAsiaTheme="minorEastAsia"/>
          <w:bCs/>
          <w:color w:val="FF0000"/>
          <w:sz w:val="24"/>
          <w:szCs w:val="24"/>
          <w:lang w:eastAsia="zh-HK"/>
        </w:rPr>
        <w:t>1</w:t>
      </w:r>
      <w:r>
        <w:rPr>
          <w:rFonts w:eastAsiaTheme="minorEastAsia"/>
          <w:bCs/>
          <w:color w:val="FF0000"/>
          <w:sz w:val="24"/>
          <w:szCs w:val="24"/>
          <w:lang w:eastAsia="zh-HK"/>
        </w:rPr>
        <w:tab/>
      </w:r>
      <w:r w:rsidR="008D79AC">
        <w:rPr>
          <w:rFonts w:eastAsiaTheme="minorEastAsia"/>
          <w:bCs/>
          <w:color w:val="FF0000"/>
          <w:sz w:val="24"/>
          <w:szCs w:val="24"/>
          <w:lang w:eastAsia="zh-HK"/>
        </w:rPr>
        <w:t>A</w:t>
      </w:r>
    </w:p>
    <w:p w14:paraId="702FF0DE" w14:textId="60E8CF2B" w:rsidR="00493AB0" w:rsidRDefault="00493AB0" w:rsidP="00493AB0">
      <w:pPr>
        <w:pStyle w:val="BodyText02"/>
        <w:spacing w:afterLines="0" w:line="276" w:lineRule="auto"/>
        <w:rPr>
          <w:rFonts w:eastAsiaTheme="minorEastAsia"/>
          <w:bCs/>
          <w:color w:val="FF0000"/>
          <w:sz w:val="24"/>
          <w:szCs w:val="24"/>
          <w:lang w:eastAsia="zh-HK"/>
        </w:rPr>
      </w:pPr>
      <w:r>
        <w:rPr>
          <w:rFonts w:eastAsiaTheme="minorEastAsia" w:hint="eastAsia"/>
          <w:bCs/>
          <w:color w:val="FF0000"/>
          <w:sz w:val="24"/>
          <w:szCs w:val="24"/>
          <w:lang w:eastAsia="zh-HK"/>
        </w:rPr>
        <w:t>2</w:t>
      </w:r>
      <w:r>
        <w:rPr>
          <w:rFonts w:eastAsiaTheme="minorEastAsia"/>
          <w:bCs/>
          <w:color w:val="FF0000"/>
          <w:sz w:val="24"/>
          <w:szCs w:val="24"/>
          <w:lang w:eastAsia="zh-HK"/>
        </w:rPr>
        <w:tab/>
      </w:r>
      <w:r w:rsidR="008D79AC">
        <w:rPr>
          <w:rFonts w:eastAsiaTheme="minorEastAsia"/>
          <w:bCs/>
          <w:color w:val="FF0000"/>
          <w:sz w:val="24"/>
          <w:szCs w:val="24"/>
          <w:lang w:eastAsia="zh-HK"/>
        </w:rPr>
        <w:t>B</w:t>
      </w:r>
    </w:p>
    <w:p w14:paraId="4D05D22D" w14:textId="46A09D7E" w:rsidR="00493AB0" w:rsidRDefault="00493AB0" w:rsidP="00493AB0">
      <w:pPr>
        <w:pStyle w:val="BodyText02"/>
        <w:spacing w:afterLines="0" w:line="276" w:lineRule="auto"/>
        <w:rPr>
          <w:rFonts w:eastAsiaTheme="minorEastAsia"/>
          <w:bCs/>
          <w:color w:val="FF0000"/>
          <w:sz w:val="24"/>
          <w:szCs w:val="24"/>
          <w:lang w:eastAsia="zh-HK"/>
        </w:rPr>
      </w:pPr>
      <w:r>
        <w:rPr>
          <w:rFonts w:eastAsiaTheme="minorEastAsia" w:hint="eastAsia"/>
          <w:bCs/>
          <w:color w:val="FF0000"/>
          <w:sz w:val="24"/>
          <w:szCs w:val="24"/>
          <w:lang w:eastAsia="zh-HK"/>
        </w:rPr>
        <w:t>3</w:t>
      </w:r>
      <w:r>
        <w:rPr>
          <w:rFonts w:eastAsiaTheme="minorEastAsia"/>
          <w:bCs/>
          <w:color w:val="FF0000"/>
          <w:sz w:val="24"/>
          <w:szCs w:val="24"/>
          <w:lang w:eastAsia="zh-HK"/>
        </w:rPr>
        <w:tab/>
      </w:r>
      <w:r w:rsidR="008415DE">
        <w:rPr>
          <w:rFonts w:eastAsiaTheme="minorEastAsia"/>
          <w:bCs/>
          <w:color w:val="FF0000"/>
          <w:sz w:val="24"/>
          <w:szCs w:val="24"/>
          <w:lang w:eastAsia="zh-HK"/>
        </w:rPr>
        <w:t>B</w:t>
      </w:r>
    </w:p>
    <w:p w14:paraId="0E2FE56B" w14:textId="5571B837" w:rsidR="00493AB0" w:rsidRDefault="00493AB0" w:rsidP="00493AB0">
      <w:pPr>
        <w:pStyle w:val="BodyText02"/>
        <w:spacing w:afterLines="0" w:line="276" w:lineRule="auto"/>
        <w:rPr>
          <w:rFonts w:eastAsiaTheme="minorEastAsia"/>
          <w:bCs/>
          <w:color w:val="FF0000"/>
          <w:sz w:val="24"/>
          <w:szCs w:val="24"/>
          <w:lang w:eastAsia="zh-HK"/>
        </w:rPr>
      </w:pPr>
      <w:r>
        <w:rPr>
          <w:rFonts w:eastAsiaTheme="minorEastAsia" w:hint="eastAsia"/>
          <w:bCs/>
          <w:color w:val="FF0000"/>
          <w:sz w:val="24"/>
          <w:szCs w:val="24"/>
          <w:lang w:eastAsia="zh-HK"/>
        </w:rPr>
        <w:t>4</w:t>
      </w:r>
      <w:r>
        <w:rPr>
          <w:rFonts w:eastAsiaTheme="minorEastAsia"/>
          <w:bCs/>
          <w:color w:val="FF0000"/>
          <w:sz w:val="24"/>
          <w:szCs w:val="24"/>
          <w:lang w:eastAsia="zh-HK"/>
        </w:rPr>
        <w:tab/>
      </w:r>
      <w:r w:rsidR="008415DE">
        <w:rPr>
          <w:rFonts w:eastAsiaTheme="minorEastAsia"/>
          <w:bCs/>
          <w:color w:val="FF0000"/>
          <w:sz w:val="24"/>
          <w:szCs w:val="24"/>
          <w:lang w:eastAsia="zh-HK"/>
        </w:rPr>
        <w:t>C</w:t>
      </w:r>
    </w:p>
    <w:p w14:paraId="56288F80" w14:textId="1A40846A" w:rsidR="008D79AC" w:rsidRDefault="008D79AC" w:rsidP="00493AB0">
      <w:pPr>
        <w:pStyle w:val="BodyText02"/>
        <w:spacing w:afterLines="0" w:line="276" w:lineRule="auto"/>
        <w:rPr>
          <w:rFonts w:eastAsiaTheme="minorEastAsia"/>
          <w:bCs/>
          <w:color w:val="FF0000"/>
          <w:sz w:val="24"/>
          <w:szCs w:val="24"/>
          <w:lang w:eastAsia="zh-HK"/>
        </w:rPr>
      </w:pPr>
      <w:r>
        <w:rPr>
          <w:rFonts w:eastAsiaTheme="minorEastAsia"/>
          <w:bCs/>
          <w:color w:val="FF0000"/>
          <w:sz w:val="24"/>
          <w:szCs w:val="24"/>
          <w:lang w:eastAsia="zh-HK"/>
        </w:rPr>
        <w:t>5</w:t>
      </w:r>
      <w:r>
        <w:rPr>
          <w:rFonts w:eastAsiaTheme="minorEastAsia"/>
          <w:bCs/>
          <w:color w:val="FF0000"/>
          <w:sz w:val="24"/>
          <w:szCs w:val="24"/>
          <w:lang w:eastAsia="zh-HK"/>
        </w:rPr>
        <w:tab/>
        <w:t>C</w:t>
      </w:r>
    </w:p>
    <w:p w14:paraId="50C774D0" w14:textId="6DC885F8" w:rsidR="00493AB0" w:rsidRDefault="008D79AC" w:rsidP="00493AB0">
      <w:pPr>
        <w:pStyle w:val="BodyText02"/>
        <w:spacing w:afterLines="0" w:line="276" w:lineRule="auto"/>
        <w:rPr>
          <w:rFonts w:eastAsiaTheme="minorEastAsia"/>
          <w:bCs/>
          <w:color w:val="FF0000"/>
          <w:sz w:val="24"/>
          <w:szCs w:val="24"/>
          <w:lang w:eastAsia="zh-HK"/>
        </w:rPr>
      </w:pPr>
      <w:r>
        <w:rPr>
          <w:rFonts w:eastAsiaTheme="minorEastAsia"/>
          <w:bCs/>
          <w:color w:val="FF0000"/>
          <w:sz w:val="24"/>
          <w:szCs w:val="24"/>
          <w:lang w:eastAsia="zh-HK"/>
        </w:rPr>
        <w:t>6</w:t>
      </w:r>
      <w:r w:rsidR="00493AB0">
        <w:rPr>
          <w:rFonts w:eastAsiaTheme="minorEastAsia"/>
          <w:bCs/>
          <w:color w:val="FF0000"/>
          <w:sz w:val="24"/>
          <w:szCs w:val="24"/>
          <w:lang w:eastAsia="zh-HK"/>
        </w:rPr>
        <w:tab/>
      </w:r>
      <w:r>
        <w:rPr>
          <w:rFonts w:eastAsiaTheme="minorEastAsia"/>
          <w:bCs/>
          <w:color w:val="FF0000"/>
          <w:sz w:val="24"/>
          <w:szCs w:val="24"/>
          <w:lang w:eastAsia="zh-HK"/>
        </w:rPr>
        <w:t>on leaves</w:t>
      </w:r>
    </w:p>
    <w:p w14:paraId="4488D5EE" w14:textId="62C50BAB" w:rsidR="008D79AC" w:rsidRPr="00AC5171" w:rsidRDefault="008D79AC" w:rsidP="00493AB0">
      <w:pPr>
        <w:pStyle w:val="BodyText02"/>
        <w:spacing w:afterLines="0" w:line="276" w:lineRule="auto"/>
        <w:rPr>
          <w:color w:val="FF0000"/>
          <w:sz w:val="24"/>
          <w:szCs w:val="24"/>
        </w:rPr>
      </w:pPr>
      <w:r>
        <w:rPr>
          <w:rFonts w:eastAsiaTheme="minorEastAsia"/>
          <w:bCs/>
          <w:color w:val="FF0000"/>
          <w:sz w:val="24"/>
          <w:szCs w:val="24"/>
          <w:lang w:eastAsia="zh-HK"/>
        </w:rPr>
        <w:t>7</w:t>
      </w:r>
      <w:r>
        <w:rPr>
          <w:rFonts w:eastAsiaTheme="minorEastAsia"/>
          <w:bCs/>
          <w:color w:val="FF0000"/>
          <w:sz w:val="24"/>
          <w:szCs w:val="24"/>
          <w:lang w:eastAsia="zh-HK"/>
        </w:rPr>
        <w:tab/>
        <w:t>eat leaves</w:t>
      </w:r>
    </w:p>
    <w:sectPr w:rsidR="008D79AC" w:rsidRPr="00AC5171" w:rsidSect="003A446E">
      <w:footerReference w:type="default" r:id="rId13"/>
      <w:pgSz w:w="11906" w:h="16838"/>
      <w:pgMar w:top="567" w:right="567" w:bottom="567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6DA481" w14:textId="77777777" w:rsidR="00A94956" w:rsidRDefault="00A94956" w:rsidP="0075482A">
      <w:r>
        <w:separator/>
      </w:r>
    </w:p>
  </w:endnote>
  <w:endnote w:type="continuationSeparator" w:id="0">
    <w:p w14:paraId="7F5598EB" w14:textId="77777777" w:rsidR="00A94956" w:rsidRDefault="00A94956" w:rsidP="0075482A">
      <w:r>
        <w:continuationSeparator/>
      </w:r>
    </w:p>
  </w:endnote>
  <w:endnote w:type="continuationNotice" w:id="1">
    <w:p w14:paraId="379C07CF" w14:textId="77777777" w:rsidR="00A94956" w:rsidRDefault="00A949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altName w:val="Arial Rounded MT Bold"/>
    <w:charset w:val="00"/>
    <w:family w:val="swiss"/>
    <w:pitch w:val="variable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72C26B" w14:textId="6C4FE8D8" w:rsidR="00C7422D" w:rsidRPr="00CE0BE1" w:rsidRDefault="002D1ECE" w:rsidP="008D79AC">
    <w:pPr>
      <w:pStyle w:val="Footer"/>
      <w:tabs>
        <w:tab w:val="clear" w:pos="8306"/>
        <w:tab w:val="right" w:pos="10772"/>
      </w:tabs>
      <w:spacing w:beforeLines="50" w:before="120"/>
      <w:rPr>
        <w:lang w:eastAsia="zh-HK"/>
      </w:rPr>
    </w:pPr>
    <w:r w:rsidRPr="002D1ECE">
      <w:rPr>
        <w:rFonts w:ascii="Arial" w:hAnsi="Arial"/>
        <w:lang w:eastAsia="zh-HK"/>
      </w:rPr>
      <w:t xml:space="preserve"> </w:t>
    </w:r>
    <w:r w:rsidRPr="00AE2D00">
      <w:rPr>
        <w:rFonts w:ascii="Arial" w:hAnsi="Arial"/>
        <w:lang w:eastAsia="zh-HK"/>
      </w:rPr>
      <w:t>Primary Longman E</w:t>
    </w:r>
    <w:r w:rsidR="008415DE">
      <w:rPr>
        <w:rFonts w:ascii="Arial" w:hAnsi="Arial"/>
        <w:lang w:eastAsia="zh-HK"/>
      </w:rPr>
      <w:t>xpress</w:t>
    </w:r>
    <w:r w:rsidRPr="00AE2D00">
      <w:rPr>
        <w:rFonts w:ascii="Arial" w:hAnsi="Arial"/>
        <w:lang w:eastAsia="zh-HK"/>
      </w:rPr>
      <w:t xml:space="preserve"> </w:t>
    </w:r>
    <w:r w:rsidR="00E769F8">
      <w:rPr>
        <w:rFonts w:ascii="Arial" w:hAnsi="Arial"/>
        <w:lang w:eastAsia="zh-HK"/>
      </w:rPr>
      <w:t>(</w:t>
    </w:r>
    <w:r w:rsidR="008415DE">
      <w:rPr>
        <w:rFonts w:ascii="Arial" w:hAnsi="Arial"/>
        <w:lang w:eastAsia="zh-HK"/>
      </w:rPr>
      <w:t>3r</w:t>
    </w:r>
    <w:r w:rsidRPr="00AE2D00">
      <w:rPr>
        <w:rFonts w:ascii="Arial" w:hAnsi="Arial"/>
        <w:lang w:eastAsia="zh-HK"/>
      </w:rPr>
      <w:t>d</w:t>
    </w:r>
    <w:r w:rsidR="00E769F8">
      <w:rPr>
        <w:rFonts w:ascii="Arial" w:hAnsi="Arial"/>
        <w:lang w:eastAsia="zh-HK"/>
      </w:rPr>
      <w:t xml:space="preserve"> e</w:t>
    </w:r>
    <w:r w:rsidRPr="00AE2D00">
      <w:rPr>
        <w:rFonts w:ascii="Arial" w:hAnsi="Arial"/>
        <w:lang w:eastAsia="zh-HK"/>
      </w:rPr>
      <w:t>d</w:t>
    </w:r>
    <w:r w:rsidR="00E769F8">
      <w:rPr>
        <w:rFonts w:ascii="Arial" w:hAnsi="Arial"/>
        <w:lang w:eastAsia="zh-HK"/>
      </w:rPr>
      <w:t>)</w:t>
    </w:r>
    <w:r w:rsidRPr="009160E5">
      <w:rPr>
        <w:rFonts w:ascii="Arial" w:hAnsi="Arial"/>
      </w:rPr>
      <w:t xml:space="preserve"> </w:t>
    </w:r>
    <w:r>
      <w:rPr>
        <w:rFonts w:ascii="Arial" w:hAnsi="Arial"/>
      </w:rPr>
      <w:t>1</w:t>
    </w:r>
    <w:r w:rsidR="001F5C38">
      <w:rPr>
        <w:rFonts w:ascii="Arial" w:hAnsi="Arial"/>
      </w:rPr>
      <w:t>B</w:t>
    </w:r>
    <w:r w:rsidRPr="009160E5">
      <w:rPr>
        <w:rFonts w:ascii="Arial" w:hAnsi="Arial" w:hint="eastAsia"/>
      </w:rPr>
      <w:t xml:space="preserve"> </w:t>
    </w:r>
    <w:r>
      <w:rPr>
        <w:rFonts w:ascii="Arial" w:hAnsi="Arial"/>
      </w:rPr>
      <w:t xml:space="preserve">         </w:t>
    </w:r>
    <w:sdt>
      <w:sdtPr>
        <w:id w:val="-202007140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t xml:space="preserve">     </w:t>
        </w:r>
        <w:r w:rsidRPr="00E94D84">
          <w:rPr>
            <w:rFonts w:ascii="Arial" w:hAnsi="Arial" w:cs="Arial"/>
          </w:rPr>
          <w:fldChar w:fldCharType="begin"/>
        </w:r>
        <w:r w:rsidRPr="00E94D84">
          <w:rPr>
            <w:rFonts w:ascii="Arial" w:hAnsi="Arial" w:cs="Arial"/>
          </w:rPr>
          <w:instrText xml:space="preserve"> PAGE   \* MERGEFORMAT </w:instrText>
        </w:r>
        <w:r w:rsidRPr="00E94D84">
          <w:rPr>
            <w:rFonts w:ascii="Arial" w:hAnsi="Arial" w:cs="Arial"/>
          </w:rPr>
          <w:fldChar w:fldCharType="separate"/>
        </w:r>
        <w:r>
          <w:rPr>
            <w:rFonts w:ascii="Arial" w:hAnsi="Arial" w:cs="Arial"/>
          </w:rPr>
          <w:t>1</w:t>
        </w:r>
        <w:r w:rsidRPr="00E94D84">
          <w:rPr>
            <w:rFonts w:ascii="Arial" w:hAnsi="Arial" w:cs="Arial"/>
            <w:noProof/>
          </w:rPr>
          <w:fldChar w:fldCharType="end"/>
        </w:r>
        <w:r>
          <w:rPr>
            <w:noProof/>
          </w:rPr>
          <w:t xml:space="preserve">  </w:t>
        </w:r>
        <w:r>
          <w:rPr>
            <w:noProof/>
          </w:rPr>
          <w:tab/>
          <w:t xml:space="preserve">              </w:t>
        </w:r>
      </w:sdtContent>
    </w:sdt>
    <w:r w:rsidRPr="009160E5">
      <w:rPr>
        <w:rFonts w:ascii="Arial" w:eastAsia="新細明體" w:hAnsi="Arial" w:cs="Times New Roman"/>
      </w:rPr>
      <w:t>© Pearson Education Asia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4142B1" w14:textId="77777777" w:rsidR="00A94956" w:rsidRDefault="00A94956" w:rsidP="0075482A">
      <w:r>
        <w:separator/>
      </w:r>
    </w:p>
  </w:footnote>
  <w:footnote w:type="continuationSeparator" w:id="0">
    <w:p w14:paraId="55CB28F3" w14:textId="77777777" w:rsidR="00A94956" w:rsidRDefault="00A94956" w:rsidP="0075482A">
      <w:r>
        <w:continuationSeparator/>
      </w:r>
    </w:p>
  </w:footnote>
  <w:footnote w:type="continuationNotice" w:id="1">
    <w:p w14:paraId="01551BD2" w14:textId="77777777" w:rsidR="00A94956" w:rsidRDefault="00A9495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144D85"/>
    <w:multiLevelType w:val="hybridMultilevel"/>
    <w:tmpl w:val="2A926BDA"/>
    <w:lvl w:ilvl="0" w:tplc="3EC09B8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90403B0"/>
    <w:multiLevelType w:val="hybridMultilevel"/>
    <w:tmpl w:val="57548D66"/>
    <w:lvl w:ilvl="0" w:tplc="B210931E">
      <w:start w:val="11"/>
      <w:numFmt w:val="bullet"/>
      <w:lvlText w:val="-"/>
      <w:lvlJc w:val="left"/>
      <w:pPr>
        <w:ind w:left="2760" w:hanging="360"/>
      </w:pPr>
      <w:rPr>
        <w:rFonts w:ascii="Arial Rounded MT Bold" w:eastAsiaTheme="minorEastAsia" w:hAnsi="Arial Rounded MT Bold" w:cs="Arial" w:hint="default"/>
      </w:rPr>
    </w:lvl>
    <w:lvl w:ilvl="1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7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2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720" w:hanging="480"/>
      </w:pPr>
      <w:rPr>
        <w:rFonts w:ascii="Wingdings" w:hAnsi="Wingdings" w:hint="default"/>
      </w:rPr>
    </w:lvl>
  </w:abstractNum>
  <w:abstractNum w:abstractNumId="2" w15:restartNumberingAfterBreak="0">
    <w:nsid w:val="3B17245F"/>
    <w:multiLevelType w:val="hybridMultilevel"/>
    <w:tmpl w:val="73CE1B42"/>
    <w:lvl w:ilvl="0" w:tplc="7E40D9EA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8530F3B"/>
    <w:multiLevelType w:val="hybridMultilevel"/>
    <w:tmpl w:val="DCAAEDDC"/>
    <w:lvl w:ilvl="0" w:tplc="4A644EBC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BB5495E"/>
    <w:multiLevelType w:val="hybridMultilevel"/>
    <w:tmpl w:val="795415E0"/>
    <w:lvl w:ilvl="0" w:tplc="B8C02622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72AB6C3C"/>
    <w:multiLevelType w:val="hybridMultilevel"/>
    <w:tmpl w:val="FA043538"/>
    <w:lvl w:ilvl="0" w:tplc="71EE46B4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334991108">
    <w:abstractNumId w:val="5"/>
  </w:num>
  <w:num w:numId="2" w16cid:durableId="1880626900">
    <w:abstractNumId w:val="0"/>
  </w:num>
  <w:num w:numId="3" w16cid:durableId="491683774">
    <w:abstractNumId w:val="3"/>
  </w:num>
  <w:num w:numId="4" w16cid:durableId="1696729251">
    <w:abstractNumId w:val="4"/>
  </w:num>
  <w:num w:numId="5" w16cid:durableId="999425056">
    <w:abstractNumId w:val="1"/>
  </w:num>
  <w:num w:numId="6" w16cid:durableId="11563340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wNLS0tDA2MzUyNzJR0lEKTi0uzszPAykwrgUAzXdahCwAAAA="/>
  </w:docVars>
  <w:rsids>
    <w:rsidRoot w:val="0075482A"/>
    <w:rsid w:val="000003C2"/>
    <w:rsid w:val="00002231"/>
    <w:rsid w:val="0000338C"/>
    <w:rsid w:val="000043EF"/>
    <w:rsid w:val="000063B2"/>
    <w:rsid w:val="000069AD"/>
    <w:rsid w:val="00010947"/>
    <w:rsid w:val="00017CA0"/>
    <w:rsid w:val="00021A60"/>
    <w:rsid w:val="00022B4E"/>
    <w:rsid w:val="00024528"/>
    <w:rsid w:val="00027552"/>
    <w:rsid w:val="00027BEA"/>
    <w:rsid w:val="00035FD7"/>
    <w:rsid w:val="00037A0C"/>
    <w:rsid w:val="00041AC3"/>
    <w:rsid w:val="00042B99"/>
    <w:rsid w:val="000443B6"/>
    <w:rsid w:val="00044A1A"/>
    <w:rsid w:val="00044DF4"/>
    <w:rsid w:val="000450F8"/>
    <w:rsid w:val="00045A24"/>
    <w:rsid w:val="000526DA"/>
    <w:rsid w:val="00053860"/>
    <w:rsid w:val="00060A5A"/>
    <w:rsid w:val="00060A5B"/>
    <w:rsid w:val="0006380F"/>
    <w:rsid w:val="00074E56"/>
    <w:rsid w:val="00081070"/>
    <w:rsid w:val="0008350B"/>
    <w:rsid w:val="00083733"/>
    <w:rsid w:val="000853D9"/>
    <w:rsid w:val="00086B5A"/>
    <w:rsid w:val="0009374C"/>
    <w:rsid w:val="000A0326"/>
    <w:rsid w:val="000A0FB2"/>
    <w:rsid w:val="000A258D"/>
    <w:rsid w:val="000A409C"/>
    <w:rsid w:val="000A6EEB"/>
    <w:rsid w:val="000B08BF"/>
    <w:rsid w:val="000B3E85"/>
    <w:rsid w:val="000B49A0"/>
    <w:rsid w:val="000B53B3"/>
    <w:rsid w:val="000C07B5"/>
    <w:rsid w:val="000C343C"/>
    <w:rsid w:val="000C4284"/>
    <w:rsid w:val="000C430F"/>
    <w:rsid w:val="000C5762"/>
    <w:rsid w:val="000D1B64"/>
    <w:rsid w:val="000D6865"/>
    <w:rsid w:val="000E2AB7"/>
    <w:rsid w:val="00100B40"/>
    <w:rsid w:val="00101508"/>
    <w:rsid w:val="00101BFA"/>
    <w:rsid w:val="001043E8"/>
    <w:rsid w:val="001044BC"/>
    <w:rsid w:val="001054FA"/>
    <w:rsid w:val="00107A7B"/>
    <w:rsid w:val="00110B2C"/>
    <w:rsid w:val="001120F8"/>
    <w:rsid w:val="00112F5D"/>
    <w:rsid w:val="00116546"/>
    <w:rsid w:val="00121D22"/>
    <w:rsid w:val="001238B0"/>
    <w:rsid w:val="001249A2"/>
    <w:rsid w:val="00132DD3"/>
    <w:rsid w:val="00134546"/>
    <w:rsid w:val="0013566F"/>
    <w:rsid w:val="0013570E"/>
    <w:rsid w:val="001379F3"/>
    <w:rsid w:val="0014176F"/>
    <w:rsid w:val="0014346B"/>
    <w:rsid w:val="001444CD"/>
    <w:rsid w:val="001451BB"/>
    <w:rsid w:val="00146DFE"/>
    <w:rsid w:val="001528FE"/>
    <w:rsid w:val="00152E59"/>
    <w:rsid w:val="00156DC6"/>
    <w:rsid w:val="00156F57"/>
    <w:rsid w:val="00157905"/>
    <w:rsid w:val="00164469"/>
    <w:rsid w:val="00166434"/>
    <w:rsid w:val="00171C28"/>
    <w:rsid w:val="00172831"/>
    <w:rsid w:val="00172E4C"/>
    <w:rsid w:val="00173A45"/>
    <w:rsid w:val="00181D2E"/>
    <w:rsid w:val="0018409F"/>
    <w:rsid w:val="001840CC"/>
    <w:rsid w:val="00184427"/>
    <w:rsid w:val="00184492"/>
    <w:rsid w:val="00186D50"/>
    <w:rsid w:val="00190EBD"/>
    <w:rsid w:val="00191645"/>
    <w:rsid w:val="0019245B"/>
    <w:rsid w:val="001944DE"/>
    <w:rsid w:val="00196460"/>
    <w:rsid w:val="00197E7C"/>
    <w:rsid w:val="001A42F6"/>
    <w:rsid w:val="001A5A63"/>
    <w:rsid w:val="001A5A91"/>
    <w:rsid w:val="001B085A"/>
    <w:rsid w:val="001B1382"/>
    <w:rsid w:val="001B16E8"/>
    <w:rsid w:val="001B1D59"/>
    <w:rsid w:val="001B48D8"/>
    <w:rsid w:val="001C078A"/>
    <w:rsid w:val="001C3369"/>
    <w:rsid w:val="001C4040"/>
    <w:rsid w:val="001D2704"/>
    <w:rsid w:val="001E0A66"/>
    <w:rsid w:val="001E3A11"/>
    <w:rsid w:val="001E6417"/>
    <w:rsid w:val="001F4FE7"/>
    <w:rsid w:val="001F5C38"/>
    <w:rsid w:val="0020014B"/>
    <w:rsid w:val="002024FD"/>
    <w:rsid w:val="00205A4C"/>
    <w:rsid w:val="00207080"/>
    <w:rsid w:val="00210A55"/>
    <w:rsid w:val="00213BE8"/>
    <w:rsid w:val="002208FF"/>
    <w:rsid w:val="0022404A"/>
    <w:rsid w:val="0022518D"/>
    <w:rsid w:val="0023426B"/>
    <w:rsid w:val="00236C35"/>
    <w:rsid w:val="00237609"/>
    <w:rsid w:val="002378C9"/>
    <w:rsid w:val="00241B67"/>
    <w:rsid w:val="00245273"/>
    <w:rsid w:val="0024743C"/>
    <w:rsid w:val="002475FB"/>
    <w:rsid w:val="00252CCE"/>
    <w:rsid w:val="00254304"/>
    <w:rsid w:val="00260069"/>
    <w:rsid w:val="00262266"/>
    <w:rsid w:val="002675A8"/>
    <w:rsid w:val="002712E5"/>
    <w:rsid w:val="00271556"/>
    <w:rsid w:val="00271936"/>
    <w:rsid w:val="002859FF"/>
    <w:rsid w:val="00295652"/>
    <w:rsid w:val="00295A99"/>
    <w:rsid w:val="0029692F"/>
    <w:rsid w:val="0029700F"/>
    <w:rsid w:val="002A0ED4"/>
    <w:rsid w:val="002A1FAE"/>
    <w:rsid w:val="002A3742"/>
    <w:rsid w:val="002B27F1"/>
    <w:rsid w:val="002B4F13"/>
    <w:rsid w:val="002B5ED5"/>
    <w:rsid w:val="002B7612"/>
    <w:rsid w:val="002C0165"/>
    <w:rsid w:val="002C7A23"/>
    <w:rsid w:val="002D1ECE"/>
    <w:rsid w:val="002D2FD0"/>
    <w:rsid w:val="002D4425"/>
    <w:rsid w:val="002D464C"/>
    <w:rsid w:val="002E21BA"/>
    <w:rsid w:val="002E2266"/>
    <w:rsid w:val="002E2960"/>
    <w:rsid w:val="002E3C99"/>
    <w:rsid w:val="002F09CB"/>
    <w:rsid w:val="002F237B"/>
    <w:rsid w:val="002F24A4"/>
    <w:rsid w:val="002F2BA5"/>
    <w:rsid w:val="002F31C2"/>
    <w:rsid w:val="002F7918"/>
    <w:rsid w:val="0030000D"/>
    <w:rsid w:val="00300CA6"/>
    <w:rsid w:val="0030147D"/>
    <w:rsid w:val="003022C7"/>
    <w:rsid w:val="00303005"/>
    <w:rsid w:val="00303B57"/>
    <w:rsid w:val="003057DB"/>
    <w:rsid w:val="00307067"/>
    <w:rsid w:val="00307130"/>
    <w:rsid w:val="00310761"/>
    <w:rsid w:val="0031077B"/>
    <w:rsid w:val="003115E0"/>
    <w:rsid w:val="003122CA"/>
    <w:rsid w:val="003208FE"/>
    <w:rsid w:val="003230CC"/>
    <w:rsid w:val="003245FD"/>
    <w:rsid w:val="00327EE6"/>
    <w:rsid w:val="00330624"/>
    <w:rsid w:val="00333B43"/>
    <w:rsid w:val="003353D9"/>
    <w:rsid w:val="003361F9"/>
    <w:rsid w:val="00336D55"/>
    <w:rsid w:val="0034331E"/>
    <w:rsid w:val="00344483"/>
    <w:rsid w:val="00345B6B"/>
    <w:rsid w:val="00346D13"/>
    <w:rsid w:val="0035259B"/>
    <w:rsid w:val="0035339D"/>
    <w:rsid w:val="0035382B"/>
    <w:rsid w:val="00357309"/>
    <w:rsid w:val="00360B83"/>
    <w:rsid w:val="00363ECE"/>
    <w:rsid w:val="003640F4"/>
    <w:rsid w:val="003641FB"/>
    <w:rsid w:val="003735E7"/>
    <w:rsid w:val="00375B8C"/>
    <w:rsid w:val="00380B6F"/>
    <w:rsid w:val="00383CFF"/>
    <w:rsid w:val="00383E8D"/>
    <w:rsid w:val="00387F91"/>
    <w:rsid w:val="003936E4"/>
    <w:rsid w:val="003A050A"/>
    <w:rsid w:val="003A094B"/>
    <w:rsid w:val="003A0ACE"/>
    <w:rsid w:val="003A3E37"/>
    <w:rsid w:val="003A41F0"/>
    <w:rsid w:val="003A446E"/>
    <w:rsid w:val="003A4757"/>
    <w:rsid w:val="003A5AAF"/>
    <w:rsid w:val="003B063F"/>
    <w:rsid w:val="003B08CD"/>
    <w:rsid w:val="003B33FA"/>
    <w:rsid w:val="003C163D"/>
    <w:rsid w:val="003C1AEC"/>
    <w:rsid w:val="003C2749"/>
    <w:rsid w:val="003C2927"/>
    <w:rsid w:val="003C4A0D"/>
    <w:rsid w:val="003D15B8"/>
    <w:rsid w:val="003D2CD1"/>
    <w:rsid w:val="003D498B"/>
    <w:rsid w:val="003E20F3"/>
    <w:rsid w:val="003E2A23"/>
    <w:rsid w:val="003E37D3"/>
    <w:rsid w:val="003E5255"/>
    <w:rsid w:val="003E56DE"/>
    <w:rsid w:val="003E6388"/>
    <w:rsid w:val="003E6F39"/>
    <w:rsid w:val="003E7186"/>
    <w:rsid w:val="003F0428"/>
    <w:rsid w:val="003F0604"/>
    <w:rsid w:val="003F1D49"/>
    <w:rsid w:val="003F41FB"/>
    <w:rsid w:val="003F567B"/>
    <w:rsid w:val="0040008B"/>
    <w:rsid w:val="004025B7"/>
    <w:rsid w:val="004052AD"/>
    <w:rsid w:val="004078E3"/>
    <w:rsid w:val="0041270F"/>
    <w:rsid w:val="0041709B"/>
    <w:rsid w:val="00417155"/>
    <w:rsid w:val="00420060"/>
    <w:rsid w:val="00421459"/>
    <w:rsid w:val="00424357"/>
    <w:rsid w:val="004365C3"/>
    <w:rsid w:val="00440C0E"/>
    <w:rsid w:val="00443FC8"/>
    <w:rsid w:val="00444E62"/>
    <w:rsid w:val="00450602"/>
    <w:rsid w:val="00450F8B"/>
    <w:rsid w:val="004566C7"/>
    <w:rsid w:val="00456C88"/>
    <w:rsid w:val="00462331"/>
    <w:rsid w:val="004666B2"/>
    <w:rsid w:val="00471125"/>
    <w:rsid w:val="0047122D"/>
    <w:rsid w:val="00473FFA"/>
    <w:rsid w:val="00483FAA"/>
    <w:rsid w:val="0048472A"/>
    <w:rsid w:val="00485889"/>
    <w:rsid w:val="00490A5E"/>
    <w:rsid w:val="0049307F"/>
    <w:rsid w:val="00493AB0"/>
    <w:rsid w:val="004A16B7"/>
    <w:rsid w:val="004A2640"/>
    <w:rsid w:val="004A4253"/>
    <w:rsid w:val="004A47E8"/>
    <w:rsid w:val="004A7501"/>
    <w:rsid w:val="004B7AC0"/>
    <w:rsid w:val="004C2AE0"/>
    <w:rsid w:val="004D0E46"/>
    <w:rsid w:val="004D136E"/>
    <w:rsid w:val="004D16F1"/>
    <w:rsid w:val="004D285E"/>
    <w:rsid w:val="004E14C5"/>
    <w:rsid w:val="004E4248"/>
    <w:rsid w:val="004E4423"/>
    <w:rsid w:val="004E4471"/>
    <w:rsid w:val="004F1A00"/>
    <w:rsid w:val="0050100A"/>
    <w:rsid w:val="0050139C"/>
    <w:rsid w:val="005146C2"/>
    <w:rsid w:val="00514EE1"/>
    <w:rsid w:val="005172A7"/>
    <w:rsid w:val="00520024"/>
    <w:rsid w:val="005311B3"/>
    <w:rsid w:val="00533287"/>
    <w:rsid w:val="00533505"/>
    <w:rsid w:val="00535835"/>
    <w:rsid w:val="00537223"/>
    <w:rsid w:val="005375DF"/>
    <w:rsid w:val="005421D9"/>
    <w:rsid w:val="00545B88"/>
    <w:rsid w:val="00546570"/>
    <w:rsid w:val="00550E71"/>
    <w:rsid w:val="00552F8C"/>
    <w:rsid w:val="0056083D"/>
    <w:rsid w:val="00563036"/>
    <w:rsid w:val="00564384"/>
    <w:rsid w:val="00565537"/>
    <w:rsid w:val="00567E22"/>
    <w:rsid w:val="00571617"/>
    <w:rsid w:val="00572CD5"/>
    <w:rsid w:val="00573655"/>
    <w:rsid w:val="00585370"/>
    <w:rsid w:val="00585774"/>
    <w:rsid w:val="005A5707"/>
    <w:rsid w:val="005A61BB"/>
    <w:rsid w:val="005A7E1F"/>
    <w:rsid w:val="005B540C"/>
    <w:rsid w:val="005B6302"/>
    <w:rsid w:val="005C0BEF"/>
    <w:rsid w:val="005C3C7E"/>
    <w:rsid w:val="005C6BA7"/>
    <w:rsid w:val="005C6F99"/>
    <w:rsid w:val="005C75F9"/>
    <w:rsid w:val="005D25CD"/>
    <w:rsid w:val="005D5702"/>
    <w:rsid w:val="005E00D0"/>
    <w:rsid w:val="005E1B3E"/>
    <w:rsid w:val="005E1E66"/>
    <w:rsid w:val="005E2517"/>
    <w:rsid w:val="005E3E6F"/>
    <w:rsid w:val="005E5843"/>
    <w:rsid w:val="005E6912"/>
    <w:rsid w:val="005E7ED6"/>
    <w:rsid w:val="005F4E95"/>
    <w:rsid w:val="005F65FC"/>
    <w:rsid w:val="00607DD7"/>
    <w:rsid w:val="00610D24"/>
    <w:rsid w:val="006127D0"/>
    <w:rsid w:val="00612F9A"/>
    <w:rsid w:val="006156E0"/>
    <w:rsid w:val="006160AD"/>
    <w:rsid w:val="00620F32"/>
    <w:rsid w:val="00623B17"/>
    <w:rsid w:val="00635526"/>
    <w:rsid w:val="00637EBC"/>
    <w:rsid w:val="006414CC"/>
    <w:rsid w:val="00641A28"/>
    <w:rsid w:val="00644C15"/>
    <w:rsid w:val="006462CF"/>
    <w:rsid w:val="00650382"/>
    <w:rsid w:val="00650D3C"/>
    <w:rsid w:val="00652E71"/>
    <w:rsid w:val="00657357"/>
    <w:rsid w:val="00657A8B"/>
    <w:rsid w:val="006609C6"/>
    <w:rsid w:val="0066187E"/>
    <w:rsid w:val="00662507"/>
    <w:rsid w:val="0066366D"/>
    <w:rsid w:val="006639F4"/>
    <w:rsid w:val="006642C0"/>
    <w:rsid w:val="00665ABB"/>
    <w:rsid w:val="00667D11"/>
    <w:rsid w:val="006705D6"/>
    <w:rsid w:val="006729D8"/>
    <w:rsid w:val="006809A2"/>
    <w:rsid w:val="00681681"/>
    <w:rsid w:val="00681E23"/>
    <w:rsid w:val="0068286C"/>
    <w:rsid w:val="0068526C"/>
    <w:rsid w:val="0069211F"/>
    <w:rsid w:val="006941FC"/>
    <w:rsid w:val="006A2651"/>
    <w:rsid w:val="006A4694"/>
    <w:rsid w:val="006B0E2A"/>
    <w:rsid w:val="006C7552"/>
    <w:rsid w:val="006D2B1E"/>
    <w:rsid w:val="006D3A5E"/>
    <w:rsid w:val="006D7E75"/>
    <w:rsid w:val="006E4A45"/>
    <w:rsid w:val="006E7CA8"/>
    <w:rsid w:val="006F415E"/>
    <w:rsid w:val="006F4CF3"/>
    <w:rsid w:val="00701B81"/>
    <w:rsid w:val="0070766A"/>
    <w:rsid w:val="00714514"/>
    <w:rsid w:val="00716CF1"/>
    <w:rsid w:val="007173BE"/>
    <w:rsid w:val="0072053C"/>
    <w:rsid w:val="007206EA"/>
    <w:rsid w:val="00721ED0"/>
    <w:rsid w:val="007306B7"/>
    <w:rsid w:val="0073273D"/>
    <w:rsid w:val="00732A58"/>
    <w:rsid w:val="00734946"/>
    <w:rsid w:val="0074166E"/>
    <w:rsid w:val="00747985"/>
    <w:rsid w:val="0075001E"/>
    <w:rsid w:val="0075482A"/>
    <w:rsid w:val="00761571"/>
    <w:rsid w:val="007700C9"/>
    <w:rsid w:val="007713E1"/>
    <w:rsid w:val="00772495"/>
    <w:rsid w:val="007739C7"/>
    <w:rsid w:val="007746B9"/>
    <w:rsid w:val="007762E9"/>
    <w:rsid w:val="00777560"/>
    <w:rsid w:val="00782425"/>
    <w:rsid w:val="0078389A"/>
    <w:rsid w:val="00784162"/>
    <w:rsid w:val="0078549A"/>
    <w:rsid w:val="007858B9"/>
    <w:rsid w:val="007909BF"/>
    <w:rsid w:val="00792C32"/>
    <w:rsid w:val="00797FDD"/>
    <w:rsid w:val="007A2126"/>
    <w:rsid w:val="007A3D38"/>
    <w:rsid w:val="007C1985"/>
    <w:rsid w:val="007C2D23"/>
    <w:rsid w:val="007C3478"/>
    <w:rsid w:val="007C3F98"/>
    <w:rsid w:val="007C4506"/>
    <w:rsid w:val="007D10DD"/>
    <w:rsid w:val="007D30CD"/>
    <w:rsid w:val="007D4BA2"/>
    <w:rsid w:val="007D4C9A"/>
    <w:rsid w:val="007E11C1"/>
    <w:rsid w:val="007E293D"/>
    <w:rsid w:val="007E2CBB"/>
    <w:rsid w:val="007E3227"/>
    <w:rsid w:val="007E7D42"/>
    <w:rsid w:val="007F011B"/>
    <w:rsid w:val="007F0608"/>
    <w:rsid w:val="007F081B"/>
    <w:rsid w:val="007F130D"/>
    <w:rsid w:val="007F134E"/>
    <w:rsid w:val="007F2582"/>
    <w:rsid w:val="007F3F52"/>
    <w:rsid w:val="007F4C5D"/>
    <w:rsid w:val="00801B73"/>
    <w:rsid w:val="0080369A"/>
    <w:rsid w:val="008056FF"/>
    <w:rsid w:val="00811842"/>
    <w:rsid w:val="0081346C"/>
    <w:rsid w:val="00813C76"/>
    <w:rsid w:val="008163BE"/>
    <w:rsid w:val="00816EF7"/>
    <w:rsid w:val="008253BF"/>
    <w:rsid w:val="00830AFF"/>
    <w:rsid w:val="00830E5D"/>
    <w:rsid w:val="008314EA"/>
    <w:rsid w:val="00836B23"/>
    <w:rsid w:val="008415DE"/>
    <w:rsid w:val="00842975"/>
    <w:rsid w:val="00844DF3"/>
    <w:rsid w:val="00845D6E"/>
    <w:rsid w:val="008462A5"/>
    <w:rsid w:val="008509EF"/>
    <w:rsid w:val="00851551"/>
    <w:rsid w:val="008543AD"/>
    <w:rsid w:val="00855763"/>
    <w:rsid w:val="00855CF9"/>
    <w:rsid w:val="00856CB0"/>
    <w:rsid w:val="00861C32"/>
    <w:rsid w:val="00862231"/>
    <w:rsid w:val="00864604"/>
    <w:rsid w:val="0086608C"/>
    <w:rsid w:val="00871255"/>
    <w:rsid w:val="008728C6"/>
    <w:rsid w:val="008731F0"/>
    <w:rsid w:val="00873A2B"/>
    <w:rsid w:val="00885A48"/>
    <w:rsid w:val="00887809"/>
    <w:rsid w:val="00890EC7"/>
    <w:rsid w:val="00892178"/>
    <w:rsid w:val="0089316C"/>
    <w:rsid w:val="008952EB"/>
    <w:rsid w:val="0089780F"/>
    <w:rsid w:val="008A0B58"/>
    <w:rsid w:val="008A0CB5"/>
    <w:rsid w:val="008A129F"/>
    <w:rsid w:val="008A1D0E"/>
    <w:rsid w:val="008A5BE1"/>
    <w:rsid w:val="008B034A"/>
    <w:rsid w:val="008B161A"/>
    <w:rsid w:val="008B3238"/>
    <w:rsid w:val="008B325F"/>
    <w:rsid w:val="008B61A5"/>
    <w:rsid w:val="008C0A73"/>
    <w:rsid w:val="008C11D6"/>
    <w:rsid w:val="008C12F5"/>
    <w:rsid w:val="008C6364"/>
    <w:rsid w:val="008C6EEE"/>
    <w:rsid w:val="008D47BD"/>
    <w:rsid w:val="008D79AC"/>
    <w:rsid w:val="008E0611"/>
    <w:rsid w:val="008E160F"/>
    <w:rsid w:val="008F584E"/>
    <w:rsid w:val="008F6C33"/>
    <w:rsid w:val="00903CCE"/>
    <w:rsid w:val="009043E5"/>
    <w:rsid w:val="00904725"/>
    <w:rsid w:val="00904B2C"/>
    <w:rsid w:val="00910527"/>
    <w:rsid w:val="009105E4"/>
    <w:rsid w:val="009145CA"/>
    <w:rsid w:val="0091533A"/>
    <w:rsid w:val="00915CE6"/>
    <w:rsid w:val="009169C5"/>
    <w:rsid w:val="00920C7D"/>
    <w:rsid w:val="00922BEE"/>
    <w:rsid w:val="0092462A"/>
    <w:rsid w:val="009249CA"/>
    <w:rsid w:val="00924DA4"/>
    <w:rsid w:val="00925D10"/>
    <w:rsid w:val="00926AF4"/>
    <w:rsid w:val="00933F6F"/>
    <w:rsid w:val="00935F08"/>
    <w:rsid w:val="0094383F"/>
    <w:rsid w:val="00952B30"/>
    <w:rsid w:val="00960430"/>
    <w:rsid w:val="00961DC8"/>
    <w:rsid w:val="00966FEF"/>
    <w:rsid w:val="00967E1A"/>
    <w:rsid w:val="00971B17"/>
    <w:rsid w:val="00973616"/>
    <w:rsid w:val="00974732"/>
    <w:rsid w:val="0097703F"/>
    <w:rsid w:val="00982578"/>
    <w:rsid w:val="009825E1"/>
    <w:rsid w:val="009860FC"/>
    <w:rsid w:val="00986E6D"/>
    <w:rsid w:val="00987BD3"/>
    <w:rsid w:val="009A298A"/>
    <w:rsid w:val="009A3832"/>
    <w:rsid w:val="009A42B2"/>
    <w:rsid w:val="009B184E"/>
    <w:rsid w:val="009B65E0"/>
    <w:rsid w:val="009C0EB1"/>
    <w:rsid w:val="009C32B6"/>
    <w:rsid w:val="009C33C0"/>
    <w:rsid w:val="009C420A"/>
    <w:rsid w:val="009C6B7B"/>
    <w:rsid w:val="009D0535"/>
    <w:rsid w:val="009D19B9"/>
    <w:rsid w:val="009D5EE8"/>
    <w:rsid w:val="009D6136"/>
    <w:rsid w:val="009D76F1"/>
    <w:rsid w:val="009D7890"/>
    <w:rsid w:val="009E0BBC"/>
    <w:rsid w:val="009E1C10"/>
    <w:rsid w:val="009F1C38"/>
    <w:rsid w:val="009F6A9A"/>
    <w:rsid w:val="00A025B6"/>
    <w:rsid w:val="00A02A83"/>
    <w:rsid w:val="00A02C7A"/>
    <w:rsid w:val="00A03A19"/>
    <w:rsid w:val="00A12449"/>
    <w:rsid w:val="00A1264F"/>
    <w:rsid w:val="00A134A7"/>
    <w:rsid w:val="00A20CBD"/>
    <w:rsid w:val="00A25E67"/>
    <w:rsid w:val="00A27AB0"/>
    <w:rsid w:val="00A3056C"/>
    <w:rsid w:val="00A3410A"/>
    <w:rsid w:val="00A3605D"/>
    <w:rsid w:val="00A4062E"/>
    <w:rsid w:val="00A42E17"/>
    <w:rsid w:val="00A44B9A"/>
    <w:rsid w:val="00A45ED7"/>
    <w:rsid w:val="00A47725"/>
    <w:rsid w:val="00A518E3"/>
    <w:rsid w:val="00A531C1"/>
    <w:rsid w:val="00A53D09"/>
    <w:rsid w:val="00A60D65"/>
    <w:rsid w:val="00A645A7"/>
    <w:rsid w:val="00A669F5"/>
    <w:rsid w:val="00A670A5"/>
    <w:rsid w:val="00A67828"/>
    <w:rsid w:val="00A701D2"/>
    <w:rsid w:val="00A71C70"/>
    <w:rsid w:val="00A74C1A"/>
    <w:rsid w:val="00A74F15"/>
    <w:rsid w:val="00A7652D"/>
    <w:rsid w:val="00A770BC"/>
    <w:rsid w:val="00A77DAA"/>
    <w:rsid w:val="00A85AD7"/>
    <w:rsid w:val="00A87C9E"/>
    <w:rsid w:val="00A91801"/>
    <w:rsid w:val="00A91E77"/>
    <w:rsid w:val="00A933E3"/>
    <w:rsid w:val="00A93D87"/>
    <w:rsid w:val="00A94566"/>
    <w:rsid w:val="00A94956"/>
    <w:rsid w:val="00AA0A4C"/>
    <w:rsid w:val="00AA6512"/>
    <w:rsid w:val="00AB0543"/>
    <w:rsid w:val="00AB257D"/>
    <w:rsid w:val="00AB4C44"/>
    <w:rsid w:val="00AC5171"/>
    <w:rsid w:val="00AD0A94"/>
    <w:rsid w:val="00AD31F3"/>
    <w:rsid w:val="00AD36B2"/>
    <w:rsid w:val="00AE540F"/>
    <w:rsid w:val="00AE5969"/>
    <w:rsid w:val="00AF216B"/>
    <w:rsid w:val="00AF2172"/>
    <w:rsid w:val="00AF2C48"/>
    <w:rsid w:val="00AF2E60"/>
    <w:rsid w:val="00B0211B"/>
    <w:rsid w:val="00B06E14"/>
    <w:rsid w:val="00B136F3"/>
    <w:rsid w:val="00B154FC"/>
    <w:rsid w:val="00B20AEB"/>
    <w:rsid w:val="00B258DA"/>
    <w:rsid w:val="00B2600E"/>
    <w:rsid w:val="00B27D9C"/>
    <w:rsid w:val="00B3128A"/>
    <w:rsid w:val="00B40322"/>
    <w:rsid w:val="00B40CBD"/>
    <w:rsid w:val="00B42B5E"/>
    <w:rsid w:val="00B52854"/>
    <w:rsid w:val="00B54428"/>
    <w:rsid w:val="00B54549"/>
    <w:rsid w:val="00B55D6D"/>
    <w:rsid w:val="00B65E09"/>
    <w:rsid w:val="00B66022"/>
    <w:rsid w:val="00B704ED"/>
    <w:rsid w:val="00B71D0D"/>
    <w:rsid w:val="00B72B13"/>
    <w:rsid w:val="00B73750"/>
    <w:rsid w:val="00B7431F"/>
    <w:rsid w:val="00B83179"/>
    <w:rsid w:val="00B86E99"/>
    <w:rsid w:val="00B87762"/>
    <w:rsid w:val="00B9330D"/>
    <w:rsid w:val="00B93697"/>
    <w:rsid w:val="00B956BB"/>
    <w:rsid w:val="00BA45ED"/>
    <w:rsid w:val="00BA48B6"/>
    <w:rsid w:val="00BA767E"/>
    <w:rsid w:val="00BB1499"/>
    <w:rsid w:val="00BB1AEA"/>
    <w:rsid w:val="00BB79CB"/>
    <w:rsid w:val="00BC001C"/>
    <w:rsid w:val="00BC0105"/>
    <w:rsid w:val="00BC0ACF"/>
    <w:rsid w:val="00BC1C44"/>
    <w:rsid w:val="00BC3515"/>
    <w:rsid w:val="00BC3D11"/>
    <w:rsid w:val="00BC5A2A"/>
    <w:rsid w:val="00BC5DAA"/>
    <w:rsid w:val="00BD2D40"/>
    <w:rsid w:val="00BD5AD1"/>
    <w:rsid w:val="00BD63F1"/>
    <w:rsid w:val="00BD744C"/>
    <w:rsid w:val="00BE0580"/>
    <w:rsid w:val="00BE2167"/>
    <w:rsid w:val="00BE32FE"/>
    <w:rsid w:val="00BE390B"/>
    <w:rsid w:val="00BE5458"/>
    <w:rsid w:val="00BE689F"/>
    <w:rsid w:val="00BF4939"/>
    <w:rsid w:val="00C01517"/>
    <w:rsid w:val="00C03907"/>
    <w:rsid w:val="00C04B1F"/>
    <w:rsid w:val="00C106AE"/>
    <w:rsid w:val="00C140E7"/>
    <w:rsid w:val="00C15633"/>
    <w:rsid w:val="00C15AE6"/>
    <w:rsid w:val="00C16B99"/>
    <w:rsid w:val="00C21321"/>
    <w:rsid w:val="00C23F88"/>
    <w:rsid w:val="00C32842"/>
    <w:rsid w:val="00C4165B"/>
    <w:rsid w:val="00C423E9"/>
    <w:rsid w:val="00C44E20"/>
    <w:rsid w:val="00C47C19"/>
    <w:rsid w:val="00C509DF"/>
    <w:rsid w:val="00C55A33"/>
    <w:rsid w:val="00C62F86"/>
    <w:rsid w:val="00C64BBF"/>
    <w:rsid w:val="00C64FCB"/>
    <w:rsid w:val="00C6532E"/>
    <w:rsid w:val="00C653F7"/>
    <w:rsid w:val="00C666D5"/>
    <w:rsid w:val="00C71429"/>
    <w:rsid w:val="00C72DCD"/>
    <w:rsid w:val="00C740FF"/>
    <w:rsid w:val="00C7422D"/>
    <w:rsid w:val="00C90045"/>
    <w:rsid w:val="00C976D2"/>
    <w:rsid w:val="00CA78D4"/>
    <w:rsid w:val="00CB5921"/>
    <w:rsid w:val="00CB5D41"/>
    <w:rsid w:val="00CB69B3"/>
    <w:rsid w:val="00CC25FB"/>
    <w:rsid w:val="00CE0BE1"/>
    <w:rsid w:val="00CE0DA7"/>
    <w:rsid w:val="00CE0FC9"/>
    <w:rsid w:val="00CE3A7D"/>
    <w:rsid w:val="00CE422B"/>
    <w:rsid w:val="00CE4F32"/>
    <w:rsid w:val="00CE6EF4"/>
    <w:rsid w:val="00CE77D9"/>
    <w:rsid w:val="00CF3A2F"/>
    <w:rsid w:val="00CF6067"/>
    <w:rsid w:val="00CF6818"/>
    <w:rsid w:val="00D01702"/>
    <w:rsid w:val="00D01714"/>
    <w:rsid w:val="00D0596F"/>
    <w:rsid w:val="00D06B47"/>
    <w:rsid w:val="00D06CC6"/>
    <w:rsid w:val="00D06DF8"/>
    <w:rsid w:val="00D106BD"/>
    <w:rsid w:val="00D1306F"/>
    <w:rsid w:val="00D137F4"/>
    <w:rsid w:val="00D1612F"/>
    <w:rsid w:val="00D20F2F"/>
    <w:rsid w:val="00D27CD4"/>
    <w:rsid w:val="00D302F2"/>
    <w:rsid w:val="00D332E2"/>
    <w:rsid w:val="00D4122D"/>
    <w:rsid w:val="00D41E26"/>
    <w:rsid w:val="00D42CE2"/>
    <w:rsid w:val="00D42DC8"/>
    <w:rsid w:val="00D44227"/>
    <w:rsid w:val="00D50C86"/>
    <w:rsid w:val="00D510C1"/>
    <w:rsid w:val="00D54C90"/>
    <w:rsid w:val="00D621D4"/>
    <w:rsid w:val="00D633AD"/>
    <w:rsid w:val="00D63573"/>
    <w:rsid w:val="00D6384D"/>
    <w:rsid w:val="00D67BC3"/>
    <w:rsid w:val="00D70907"/>
    <w:rsid w:val="00D70C05"/>
    <w:rsid w:val="00D7193C"/>
    <w:rsid w:val="00D72521"/>
    <w:rsid w:val="00D74678"/>
    <w:rsid w:val="00D805C5"/>
    <w:rsid w:val="00D83737"/>
    <w:rsid w:val="00D85EDE"/>
    <w:rsid w:val="00D86C57"/>
    <w:rsid w:val="00D92AB3"/>
    <w:rsid w:val="00D93AA8"/>
    <w:rsid w:val="00D94CF6"/>
    <w:rsid w:val="00DA4248"/>
    <w:rsid w:val="00DA4B6D"/>
    <w:rsid w:val="00DA663A"/>
    <w:rsid w:val="00DB0CF2"/>
    <w:rsid w:val="00DB12E1"/>
    <w:rsid w:val="00DB7131"/>
    <w:rsid w:val="00DC071A"/>
    <w:rsid w:val="00DC2F89"/>
    <w:rsid w:val="00DC723B"/>
    <w:rsid w:val="00DD1392"/>
    <w:rsid w:val="00DD1894"/>
    <w:rsid w:val="00DD287B"/>
    <w:rsid w:val="00DD4D4D"/>
    <w:rsid w:val="00DD55B6"/>
    <w:rsid w:val="00DE264A"/>
    <w:rsid w:val="00DE2940"/>
    <w:rsid w:val="00DE472F"/>
    <w:rsid w:val="00DE5BB7"/>
    <w:rsid w:val="00DE7DF7"/>
    <w:rsid w:val="00DF1E7A"/>
    <w:rsid w:val="00DF49F5"/>
    <w:rsid w:val="00DF6FB0"/>
    <w:rsid w:val="00E01B69"/>
    <w:rsid w:val="00E0213A"/>
    <w:rsid w:val="00E037A4"/>
    <w:rsid w:val="00E03F21"/>
    <w:rsid w:val="00E07391"/>
    <w:rsid w:val="00E12608"/>
    <w:rsid w:val="00E12985"/>
    <w:rsid w:val="00E14E1B"/>
    <w:rsid w:val="00E17098"/>
    <w:rsid w:val="00E217D4"/>
    <w:rsid w:val="00E21AE3"/>
    <w:rsid w:val="00E238DD"/>
    <w:rsid w:val="00E24217"/>
    <w:rsid w:val="00E24E59"/>
    <w:rsid w:val="00E277F8"/>
    <w:rsid w:val="00E3307F"/>
    <w:rsid w:val="00E37762"/>
    <w:rsid w:val="00E455AD"/>
    <w:rsid w:val="00E5336A"/>
    <w:rsid w:val="00E61328"/>
    <w:rsid w:val="00E63B5D"/>
    <w:rsid w:val="00E64B7E"/>
    <w:rsid w:val="00E66D73"/>
    <w:rsid w:val="00E67840"/>
    <w:rsid w:val="00E73F5F"/>
    <w:rsid w:val="00E755FB"/>
    <w:rsid w:val="00E76433"/>
    <w:rsid w:val="00E769F8"/>
    <w:rsid w:val="00E80420"/>
    <w:rsid w:val="00E82ABC"/>
    <w:rsid w:val="00E87F44"/>
    <w:rsid w:val="00E90C6D"/>
    <w:rsid w:val="00E93EB0"/>
    <w:rsid w:val="00EA07B6"/>
    <w:rsid w:val="00EA2EA0"/>
    <w:rsid w:val="00EA32EE"/>
    <w:rsid w:val="00EA3427"/>
    <w:rsid w:val="00EA689F"/>
    <w:rsid w:val="00EA70F1"/>
    <w:rsid w:val="00EB06C2"/>
    <w:rsid w:val="00EB2ABC"/>
    <w:rsid w:val="00EB2EC8"/>
    <w:rsid w:val="00EB60EF"/>
    <w:rsid w:val="00EC1DF6"/>
    <w:rsid w:val="00ED17FB"/>
    <w:rsid w:val="00ED41AF"/>
    <w:rsid w:val="00ED4A81"/>
    <w:rsid w:val="00EE0B85"/>
    <w:rsid w:val="00EE0C91"/>
    <w:rsid w:val="00EE18A3"/>
    <w:rsid w:val="00EE27C8"/>
    <w:rsid w:val="00EF50F1"/>
    <w:rsid w:val="00EF6693"/>
    <w:rsid w:val="00EF7140"/>
    <w:rsid w:val="00F01310"/>
    <w:rsid w:val="00F035D7"/>
    <w:rsid w:val="00F04B81"/>
    <w:rsid w:val="00F05DA4"/>
    <w:rsid w:val="00F11AE7"/>
    <w:rsid w:val="00F127C1"/>
    <w:rsid w:val="00F136D6"/>
    <w:rsid w:val="00F15BFD"/>
    <w:rsid w:val="00F17CB0"/>
    <w:rsid w:val="00F25B1B"/>
    <w:rsid w:val="00F27059"/>
    <w:rsid w:val="00F27506"/>
    <w:rsid w:val="00F30216"/>
    <w:rsid w:val="00F350E6"/>
    <w:rsid w:val="00F4077B"/>
    <w:rsid w:val="00F40CAB"/>
    <w:rsid w:val="00F422D0"/>
    <w:rsid w:val="00F42B4D"/>
    <w:rsid w:val="00F4347D"/>
    <w:rsid w:val="00F4457F"/>
    <w:rsid w:val="00F44732"/>
    <w:rsid w:val="00F47F44"/>
    <w:rsid w:val="00F503A1"/>
    <w:rsid w:val="00F51CCB"/>
    <w:rsid w:val="00F52279"/>
    <w:rsid w:val="00F52895"/>
    <w:rsid w:val="00F53CBD"/>
    <w:rsid w:val="00F5493C"/>
    <w:rsid w:val="00F62E97"/>
    <w:rsid w:val="00F6353D"/>
    <w:rsid w:val="00F652CB"/>
    <w:rsid w:val="00F73673"/>
    <w:rsid w:val="00F762F7"/>
    <w:rsid w:val="00F77A45"/>
    <w:rsid w:val="00F77AC0"/>
    <w:rsid w:val="00F80AAD"/>
    <w:rsid w:val="00F80B3F"/>
    <w:rsid w:val="00F840E0"/>
    <w:rsid w:val="00F8420E"/>
    <w:rsid w:val="00F8438F"/>
    <w:rsid w:val="00F85D08"/>
    <w:rsid w:val="00F86012"/>
    <w:rsid w:val="00F86484"/>
    <w:rsid w:val="00F87F66"/>
    <w:rsid w:val="00F93543"/>
    <w:rsid w:val="00F9556C"/>
    <w:rsid w:val="00FA07E0"/>
    <w:rsid w:val="00FA1ED8"/>
    <w:rsid w:val="00FA2810"/>
    <w:rsid w:val="00FA435B"/>
    <w:rsid w:val="00FA4C3E"/>
    <w:rsid w:val="00FB0019"/>
    <w:rsid w:val="00FB4343"/>
    <w:rsid w:val="00FC453F"/>
    <w:rsid w:val="00FC4DFF"/>
    <w:rsid w:val="00FD5DBD"/>
    <w:rsid w:val="00FE7316"/>
    <w:rsid w:val="00FF0CD0"/>
    <w:rsid w:val="00FF2A79"/>
    <w:rsid w:val="00FF2DFC"/>
    <w:rsid w:val="00FF3A40"/>
    <w:rsid w:val="00FF5148"/>
    <w:rsid w:val="00FF571F"/>
    <w:rsid w:val="00FF6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0A624C"/>
  <w15:docId w15:val="{47ADCA57-2B87-441B-AFCE-DF46A5066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48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75482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548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75482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482A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82A"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uiPriority w:val="59"/>
    <w:rsid w:val="007615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02">
    <w:name w:val="Body Text_02"/>
    <w:basedOn w:val="Normal"/>
    <w:rsid w:val="00EF7140"/>
    <w:pPr>
      <w:widowControl/>
      <w:snapToGrid w:val="0"/>
      <w:spacing w:afterLines="25"/>
      <w:ind w:left="567" w:hanging="567"/>
    </w:pPr>
    <w:rPr>
      <w:rFonts w:ascii="Arial" w:eastAsia="Batang" w:hAnsi="Arial" w:cs="Arial"/>
      <w:kern w:val="0"/>
      <w:sz w:val="36"/>
      <w:szCs w:val="36"/>
      <w:lang w:val="en-GB" w:eastAsia="en-US"/>
    </w:rPr>
  </w:style>
  <w:style w:type="paragraph" w:customStyle="1" w:styleId="BodyText03">
    <w:name w:val="Body Text_03"/>
    <w:basedOn w:val="Normal"/>
    <w:rsid w:val="00EF7140"/>
    <w:pPr>
      <w:widowControl/>
      <w:tabs>
        <w:tab w:val="left" w:pos="1120"/>
        <w:tab w:val="left" w:pos="1706"/>
      </w:tabs>
      <w:snapToGrid w:val="0"/>
      <w:ind w:left="567" w:hanging="567"/>
      <w:textAlignment w:val="center"/>
    </w:pPr>
    <w:rPr>
      <w:rFonts w:ascii="Arial" w:eastAsia="Batang" w:hAnsi="Arial" w:cs="Arial"/>
      <w:kern w:val="0"/>
      <w:sz w:val="36"/>
      <w:szCs w:val="36"/>
      <w:lang w:val="en-GB" w:eastAsia="en-US"/>
    </w:rPr>
  </w:style>
  <w:style w:type="paragraph" w:customStyle="1" w:styleId="RubicHead">
    <w:name w:val="Rubic Head"/>
    <w:basedOn w:val="Normal"/>
    <w:rsid w:val="00842975"/>
    <w:pPr>
      <w:widowControl/>
      <w:snapToGrid w:val="0"/>
      <w:textAlignment w:val="center"/>
    </w:pPr>
    <w:rPr>
      <w:rFonts w:ascii="Arial" w:eastAsia="Batang" w:hAnsi="Arial" w:cs="Arial"/>
      <w:b/>
      <w:kern w:val="0"/>
      <w:sz w:val="32"/>
      <w:szCs w:val="32"/>
      <w:lang w:val="en-GB" w:eastAsia="en-US"/>
    </w:rPr>
  </w:style>
  <w:style w:type="paragraph" w:styleId="ListParagraph">
    <w:name w:val="List Paragraph"/>
    <w:basedOn w:val="Normal"/>
    <w:uiPriority w:val="34"/>
    <w:qFormat/>
    <w:rsid w:val="007E2CBB"/>
    <w:pPr>
      <w:ind w:leftChars="200" w:left="480"/>
    </w:pPr>
  </w:style>
  <w:style w:type="character" w:customStyle="1" w:styleId="shorttext">
    <w:name w:val="short_text"/>
    <w:basedOn w:val="DefaultParagraphFont"/>
    <w:rsid w:val="0031077B"/>
  </w:style>
  <w:style w:type="character" w:customStyle="1" w:styleId="Keyword01">
    <w:name w:val="Key word_01 字元"/>
    <w:rsid w:val="00F42B4D"/>
    <w:rPr>
      <w:rFonts w:ascii="Arial" w:eastAsia="標楷體" w:hAnsi="Arial"/>
      <w:sz w:val="32"/>
      <w:lang w:val="en-US" w:eastAsia="zh-TW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3E6F3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3E6F39"/>
  </w:style>
  <w:style w:type="character" w:customStyle="1" w:styleId="CommentTextChar">
    <w:name w:val="Comment Text Char"/>
    <w:basedOn w:val="DefaultParagraphFont"/>
    <w:link w:val="CommentText"/>
    <w:uiPriority w:val="99"/>
    <w:rsid w:val="003E6F3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6F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6F39"/>
    <w:rPr>
      <w:b/>
      <w:bCs/>
    </w:rPr>
  </w:style>
  <w:style w:type="character" w:styleId="Mention">
    <w:name w:val="Mention"/>
    <w:basedOn w:val="DefaultParagraphFont"/>
    <w:uiPriority w:val="99"/>
    <w:unhideWhenUsed/>
    <w:rsid w:val="00E17098"/>
    <w:rPr>
      <w:color w:val="2B579A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415DE"/>
    <w:rPr>
      <w:rFonts w:ascii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922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7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981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48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7796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4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4183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702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390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4058512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2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7522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95735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80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43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191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76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895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9524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5891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181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9161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2866753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7062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1912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33100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314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4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53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84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823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6733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3755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566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3269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5795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8849914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9583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9476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4688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A44B0A76C4084CA3186D7728ADCBD0" ma:contentTypeVersion="13" ma:contentTypeDescription="Create a new document." ma:contentTypeScope="" ma:versionID="dba28c4a0fe25fec413f4a15bf1436f8">
  <xsd:schema xmlns:xsd="http://www.w3.org/2001/XMLSchema" xmlns:xs="http://www.w3.org/2001/XMLSchema" xmlns:p="http://schemas.microsoft.com/office/2006/metadata/properties" xmlns:ns2="6a719dc3-2774-4bb3-bd51-e2fea1f33844" xmlns:ns3="ea194019-af41-4f5f-90aa-3f3df5d17659" targetNamespace="http://schemas.microsoft.com/office/2006/metadata/properties" ma:root="true" ma:fieldsID="4fcfdafdbb495882e97738d84545a02f" ns2:_="" ns3:_="">
    <xsd:import namespace="6a719dc3-2774-4bb3-bd51-e2fea1f33844"/>
    <xsd:import namespace="ea194019-af41-4f5f-90aa-3f3df5d176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19dc3-2774-4bb3-bd51-e2fea1f338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6342d94-4a90-4c9b-8c88-cb4c8647e9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194019-af41-4f5f-90aa-3f3df5d1765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5126e43-fa45-48bc-ae95-bd46f43df1a2}" ma:internalName="TaxCatchAll" ma:showField="CatchAllData" ma:web="ea194019-af41-4f5f-90aa-3f3df5d176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a194019-af41-4f5f-90aa-3f3df5d17659" xsi:nil="true"/>
    <lcf76f155ced4ddcb4097134ff3c332f xmlns="6a719dc3-2774-4bb3-bd51-e2fea1f3384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2161B9-BCFA-4770-BE6E-E9537E567668}"/>
</file>

<file path=customXml/itemProps2.xml><?xml version="1.0" encoding="utf-8"?>
<ds:datastoreItem xmlns:ds="http://schemas.openxmlformats.org/officeDocument/2006/customXml" ds:itemID="{13F5EDBC-4885-425C-8FAF-8CDD50DF3AF4}">
  <ds:schemaRefs>
    <ds:schemaRef ds:uri="http://schemas.microsoft.com/office/2006/metadata/properties"/>
    <ds:schemaRef ds:uri="http://schemas.microsoft.com/office/infopath/2007/PartnerControls"/>
    <ds:schemaRef ds:uri="ea194019-af41-4f5f-90aa-3f3df5d17659"/>
    <ds:schemaRef ds:uri="6a719dc3-2774-4bb3-bd51-e2fea1f33844"/>
  </ds:schemaRefs>
</ds:datastoreItem>
</file>

<file path=customXml/itemProps3.xml><?xml version="1.0" encoding="utf-8"?>
<ds:datastoreItem xmlns:ds="http://schemas.openxmlformats.org/officeDocument/2006/customXml" ds:itemID="{830DF79A-CB72-4CE9-BEAC-08ED6A7489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9EE924-AF7B-4247-AB1A-E826A6D74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156</Words>
  <Characters>623</Characters>
  <Application>Microsoft Office Word</Application>
  <DocSecurity>0</DocSecurity>
  <Lines>41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Miranda</dc:creator>
  <cp:keywords/>
  <cp:lastModifiedBy>Karen Lau</cp:lastModifiedBy>
  <cp:revision>6</cp:revision>
  <cp:lastPrinted>2018-01-09T17:49:00Z</cp:lastPrinted>
  <dcterms:created xsi:type="dcterms:W3CDTF">2025-11-13T01:28:00Z</dcterms:created>
  <dcterms:modified xsi:type="dcterms:W3CDTF">2025-11-13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A44B0A76C4084CA3186D7728ADCBD0</vt:lpwstr>
  </property>
  <property fmtid="{D5CDD505-2E9C-101B-9397-08002B2CF9AE}" pid="3" name="MediaServiceImageTags">
    <vt:lpwstr/>
  </property>
</Properties>
</file>